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ABC" w:rsidRPr="007052A8" w:rsidRDefault="00C70ABC" w:rsidP="00C70ABC">
      <w:pPr>
        <w:spacing w:after="0" w:line="289" w:lineRule="auto"/>
        <w:ind w:left="2115" w:right="2840"/>
        <w:jc w:val="center"/>
        <w:rPr>
          <w:rFonts w:ascii="Times New Roman" w:eastAsia="Times New Roman" w:hAnsi="Times New Roman" w:cs="Times New Roman"/>
          <w:sz w:val="18"/>
          <w:szCs w:val="20"/>
          <w:u w:val="single"/>
        </w:rPr>
      </w:pPr>
      <w:r w:rsidRPr="007052A8">
        <w:rPr>
          <w:rFonts w:ascii="Times New Roman" w:eastAsia="Times New Roman" w:hAnsi="Times New Roman" w:cs="Times New Roman"/>
          <w:b/>
          <w:bCs/>
          <w:sz w:val="40"/>
          <w:szCs w:val="48"/>
          <w:u w:val="single"/>
        </w:rPr>
        <w:t>TITLEOFPROJECT</w:t>
      </w:r>
    </w:p>
    <w:p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ProjectWorkReport</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inthepartialfulfilmentfortheawardofthedegreeof</w:t>
      </w:r>
    </w:p>
    <w:p w:rsidR="00C70ABC" w:rsidRPr="00112192" w:rsidRDefault="00C70ABC" w:rsidP="00C70ABC">
      <w:pPr>
        <w:spacing w:after="2" w:line="180" w:lineRule="exact"/>
        <w:rPr>
          <w:rFonts w:ascii="Times New Roman" w:eastAsia="Times New Roman" w:hAnsi="Times New Roman" w:cs="Times New Roman"/>
          <w:sz w:val="18"/>
          <w:szCs w:val="18"/>
        </w:rPr>
      </w:pPr>
    </w:p>
    <w:p w:rsidR="007052A8" w:rsidRDefault="007052A8" w:rsidP="007052A8">
      <w:pPr>
        <w:spacing w:after="0" w:line="350" w:lineRule="auto"/>
        <w:ind w:left="2050" w:right="2815"/>
        <w:rPr>
          <w:rFonts w:ascii="Times New Roman" w:eastAsia="Times New Roman" w:hAnsi="Times New Roman" w:cs="Times New Roman"/>
          <w:b/>
          <w:bCs/>
          <w:sz w:val="28"/>
          <w:szCs w:val="32"/>
        </w:rPr>
      </w:pPr>
    </w:p>
    <w:p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rsidR="00C70ABC" w:rsidRPr="00112192" w:rsidRDefault="00C70ABC" w:rsidP="00C70ABC">
      <w:pPr>
        <w:spacing w:after="18" w:line="180" w:lineRule="exact"/>
        <w:rPr>
          <w:rFonts w:ascii="Times New Roman" w:eastAsia="Times New Roman" w:hAnsi="Times New Roman" w:cs="Times New Roman"/>
          <w:sz w:val="18"/>
          <w:szCs w:val="18"/>
        </w:rPr>
      </w:pPr>
    </w:p>
    <w:p w:rsidR="00C70ABC" w:rsidRPr="007052A8" w:rsidRDefault="00C70ABC" w:rsidP="00C70ABC">
      <w:pPr>
        <w:spacing w:after="0" w:line="240" w:lineRule="auto"/>
        <w:ind w:left="2034" w:right="-20"/>
        <w:rPr>
          <w:rFonts w:ascii="Times New Roman" w:eastAsia="Times New Roman" w:hAnsi="Times New Roman" w:cs="Times New Roman"/>
          <w:b/>
          <w:bCs/>
          <w:sz w:val="28"/>
          <w:szCs w:val="28"/>
          <w:u w:val="single"/>
        </w:rPr>
      </w:pPr>
      <w:r w:rsidRPr="007052A8">
        <w:rPr>
          <w:rFonts w:ascii="Times New Roman" w:eastAsia="Times New Roman" w:hAnsi="Times New Roman" w:cs="Times New Roman"/>
          <w:b/>
          <w:bCs/>
          <w:sz w:val="28"/>
          <w:szCs w:val="28"/>
          <w:u w:val="single"/>
        </w:rPr>
        <w:t>NAME_OF_SPECIALIZED_BRANCH</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by:</w:t>
      </w:r>
    </w:p>
    <w:p w:rsidR="00C70ABC" w:rsidRDefault="00C70ABC" w:rsidP="00C70ABC">
      <w:pPr>
        <w:spacing w:after="8" w:line="120" w:lineRule="exact"/>
        <w:rPr>
          <w:rFonts w:ascii="Times New Roman" w:eastAsia="Times New Roman" w:hAnsi="Times New Roman" w:cs="Times New Roman"/>
          <w:sz w:val="12"/>
          <w:szCs w:val="12"/>
        </w:rPr>
      </w:pPr>
    </w:p>
    <w:p w:rsidR="007052A8" w:rsidRPr="00112192" w:rsidRDefault="007052A8" w:rsidP="00C70ABC">
      <w:pPr>
        <w:spacing w:after="8" w:line="120" w:lineRule="exact"/>
        <w:rPr>
          <w:rFonts w:ascii="Times New Roman" w:eastAsia="Times New Roman" w:hAnsi="Times New Roman" w:cs="Times New Roman"/>
          <w:sz w:val="12"/>
          <w:szCs w:val="12"/>
        </w:rPr>
      </w:pPr>
    </w:p>
    <w:p w:rsidR="00C70ABC" w:rsidRPr="00112192" w:rsidRDefault="00964434" w:rsidP="00C70ABC">
      <w:pPr>
        <w:spacing w:after="0" w:line="313" w:lineRule="auto"/>
        <w:ind w:left="2738" w:right="3513"/>
        <w:jc w:val="center"/>
        <w:rPr>
          <w:rFonts w:ascii="Times New Roman" w:eastAsia="Times New Roman" w:hAnsi="Times New Roman" w:cs="Times New Roman"/>
          <w:sz w:val="20"/>
          <w:szCs w:val="20"/>
        </w:rPr>
      </w:pPr>
      <w:r>
        <w:rPr>
          <w:rFonts w:ascii="Times New Roman" w:eastAsia="Times New Roman" w:hAnsi="Times New Roman" w:cs="Times New Roman"/>
          <w:b/>
          <w:bCs/>
          <w:sz w:val="24"/>
          <w:szCs w:val="28"/>
          <w:u w:val="single"/>
        </w:rPr>
        <w:t>S.V.N.RAHUL</w:t>
      </w:r>
    </w:p>
    <w:p w:rsidR="00C70ABC" w:rsidRPr="007052A8" w:rsidRDefault="00964434" w:rsidP="007052A8">
      <w:pPr>
        <w:spacing w:before="114" w:after="0" w:line="240" w:lineRule="auto"/>
        <w:ind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                                                   19BCS4539</w:t>
      </w:r>
    </w:p>
    <w:p w:rsidR="00C70ABC" w:rsidRPr="00112192" w:rsidRDefault="00C70ABC" w:rsidP="00C70ABC">
      <w:pPr>
        <w:spacing w:after="2" w:line="180" w:lineRule="exact"/>
        <w:rPr>
          <w:rFonts w:ascii="Times New Roman" w:eastAsia="Times New Roman" w:hAnsi="Times New Roman" w:cs="Times New Roman"/>
          <w:sz w:val="18"/>
          <w:szCs w:val="18"/>
        </w:rPr>
      </w:pPr>
    </w:p>
    <w:p w:rsidR="007052A8" w:rsidRDefault="007052A8" w:rsidP="00C70ABC">
      <w:pPr>
        <w:spacing w:after="0" w:line="240" w:lineRule="auto"/>
        <w:ind w:left="2880" w:right="-20"/>
        <w:rPr>
          <w:rFonts w:ascii="Times New Roman" w:eastAsia="Times New Roman" w:hAnsi="Times New Roman" w:cs="Times New Roman"/>
          <w:b/>
          <w:bCs/>
          <w:sz w:val="28"/>
          <w:szCs w:val="28"/>
        </w:rPr>
      </w:pPr>
    </w:p>
    <w:p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theSupervisionof:</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7052A8" w:rsidRDefault="00964434" w:rsidP="00C70ABC">
      <w:pPr>
        <w:spacing w:after="0" w:line="240" w:lineRule="auto"/>
        <w:ind w:left="2979"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DURGESH SIR</w:t>
      </w:r>
    </w:p>
    <w:p w:rsidR="00C70ABC" w:rsidRDefault="00C70ABC" w:rsidP="00C70ABC">
      <w:pPr>
        <w:spacing w:after="2" w:line="180" w:lineRule="exact"/>
        <w:rPr>
          <w:rFonts w:ascii="Times New Roman" w:eastAsia="Times New Roman" w:hAnsi="Times New Roman" w:cs="Times New Roman"/>
          <w:sz w:val="18"/>
          <w:szCs w:val="18"/>
          <w:u w:val="single"/>
        </w:rPr>
      </w:pPr>
    </w:p>
    <w:p w:rsidR="007052A8" w:rsidRPr="007052A8" w:rsidRDefault="007052A8" w:rsidP="00C70ABC">
      <w:pPr>
        <w:spacing w:after="2" w:line="180" w:lineRule="exact"/>
        <w:rPr>
          <w:rFonts w:ascii="Times New Roman" w:eastAsia="Times New Roman" w:hAnsi="Times New Roman" w:cs="Times New Roman"/>
          <w:sz w:val="18"/>
          <w:szCs w:val="18"/>
          <w:u w:val="single"/>
        </w:rPr>
      </w:pPr>
    </w:p>
    <w:p w:rsidR="00C70ABC" w:rsidRPr="00112192" w:rsidRDefault="00C70ABC" w:rsidP="00C70ABC">
      <w:pPr>
        <w:spacing w:after="0" w:line="240" w:lineRule="exact"/>
        <w:rPr>
          <w:rFonts w:ascii="Times New Roman" w:eastAsia="Times New Roman" w:hAnsi="Times New Roman" w:cs="Times New Roman"/>
          <w:sz w:val="24"/>
          <w:szCs w:val="24"/>
        </w:rPr>
      </w:pPr>
    </w:p>
    <w:p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US" w:eastAsia="en-US"/>
        </w:rPr>
        <w:drawing>
          <wp:inline distT="0" distB="0" distL="0" distR="0">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UNIVERSITY,GHARUAN,MOHALI-140413,PUNJAB</w:t>
      </w:r>
    </w:p>
    <w:p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7052A8" w:rsidRDefault="007052A8" w:rsidP="00C70ABC">
      <w:pPr>
        <w:spacing w:after="0" w:line="240" w:lineRule="auto"/>
        <w:ind w:right="-20"/>
        <w:jc w:val="both"/>
        <w:rPr>
          <w:rFonts w:ascii="Times New Roman" w:eastAsia="Times New Roman" w:hAnsi="Times New Roman" w:cs="Times New Roman"/>
          <w:sz w:val="24"/>
          <w:szCs w:val="24"/>
        </w:rPr>
      </w:pPr>
    </w:p>
    <w:p w:rsidR="00C70ABC"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tudent(s)</w:t>
      </w:r>
    </w:p>
    <w:p w:rsidR="007052A8" w:rsidRDefault="003A4C94"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V.N.Rahul </w:t>
      </w:r>
    </w:p>
    <w:p w:rsidR="007052A8" w:rsidRDefault="003A4C94"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hul</w:t>
      </w:r>
    </w:p>
    <w:p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upervisor</w:t>
      </w:r>
    </w:p>
    <w:p w:rsidR="00123948" w:rsidRPr="00112192" w:rsidRDefault="0016080D">
      <w:pPr>
        <w:spacing w:after="0"/>
        <w:ind w:left="-29"/>
        <w:rPr>
          <w:rFonts w:ascii="Times New Roman" w:hAnsi="Times New Roman" w:cs="Times New Roman"/>
        </w:rPr>
      </w:pPr>
      <w:r w:rsidRPr="0016080D">
        <w:rPr>
          <w:rFonts w:ascii="Times New Roman" w:hAnsi="Times New Roman" w:cs="Times New Roman"/>
          <w:noProof/>
          <w:lang w:val="en-GB" w:eastAsia="en-GB"/>
        </w:rPr>
      </w:r>
      <w:r w:rsidRPr="0016080D">
        <w:rPr>
          <w:rFonts w:ascii="Times New Roman" w:hAnsi="Times New Roman" w:cs="Times New Roman"/>
          <w:noProof/>
          <w:lang w:val="en-GB" w:eastAsia="en-GB"/>
        </w:rPr>
        <w:pict>
          <v:group id="Group 19697" o:spid="_x0000_s1026" style="width:470.95pt;height:1.45pt;mso-position-horizontal-relative:char;mso-position-vertical-relative:line" coordsize="59810,182">
            <v:shape id="Shape 24957" o:spid="_x0000_s1027" style="position:absolute;width:59810;height:182" coordsize="5981065,18288" path="m,l5981065,r,18288l,18288,,e" fillcolor="black" stroked="f" strokeweight="0">
              <v:stroke opacity="0" miterlimit="10" joinstyle="miter"/>
            </v:shape>
            <w10:wrap type="none"/>
            <w10:anchorlock/>
          </v:group>
        </w:pict>
      </w:r>
    </w:p>
    <w:p w:rsidR="007052A8" w:rsidRDefault="007052A8" w:rsidP="007052A8">
      <w:pPr>
        <w:pStyle w:val="Heading1"/>
        <w:spacing w:line="360" w:lineRule="auto"/>
        <w:ind w:left="374" w:right="436"/>
        <w:jc w:val="both"/>
      </w:pPr>
      <w:r w:rsidRPr="00112192">
        <w:rPr>
          <w:noProof/>
          <w:lang w:val="en-US" w:eastAsia="en-US"/>
        </w:rPr>
        <w:lastRenderedPageBreak/>
        <w:drawing>
          <wp:inline distT="0" distB="0" distL="0" distR="0">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12192" w:rsidRPr="00112192" w:rsidRDefault="00112192" w:rsidP="00112192">
      <w:pPr>
        <w:pStyle w:val="Heading1"/>
        <w:spacing w:line="360" w:lineRule="auto"/>
        <w:ind w:left="374" w:right="436"/>
        <w:jc w:val="both"/>
      </w:pPr>
      <w:r w:rsidRPr="00112192">
        <w:t>PROJECT COMPLETION CERTIFICATE</w:t>
      </w:r>
    </w:p>
    <w:p w:rsidR="00112192" w:rsidRPr="00112192" w:rsidRDefault="00112192" w:rsidP="00112192">
      <w:pPr>
        <w:spacing w:after="0" w:line="360" w:lineRule="auto"/>
        <w:ind w:left="30"/>
        <w:jc w:val="both"/>
        <w:rPr>
          <w:rFonts w:ascii="Times New Roman" w:hAnsi="Times New Roman" w:cs="Times New Roman"/>
        </w:rPr>
      </w:pPr>
    </w:p>
    <w:p w:rsidR="00112192" w:rsidRPr="00F646C2" w:rsidRDefault="00964434" w:rsidP="00F646C2">
      <w:pPr>
        <w:pStyle w:val="Heading2"/>
        <w:spacing w:line="360" w:lineRule="auto"/>
        <w:ind w:right="0"/>
        <w:rPr>
          <w:u w:val="single"/>
        </w:rPr>
      </w:pPr>
      <w:r>
        <w:rPr>
          <w:sz w:val="28"/>
          <w:u w:val="single"/>
        </w:rPr>
        <w:t>Hospital Management System</w:t>
      </w:r>
    </w:p>
    <w:p w:rsidR="00112192" w:rsidRPr="00112192" w:rsidRDefault="00112192" w:rsidP="00112192">
      <w:pPr>
        <w:spacing w:after="62" w:line="360" w:lineRule="auto"/>
        <w:ind w:right="15"/>
        <w:jc w:val="both"/>
        <w:rPr>
          <w:rFonts w:ascii="Times New Roman" w:hAnsi="Times New Roman" w:cs="Times New Roman"/>
        </w:rPr>
      </w:pPr>
    </w:p>
    <w:p w:rsidR="00112192" w:rsidRPr="00112192" w:rsidRDefault="00112192" w:rsidP="00112192">
      <w:pPr>
        <w:spacing w:after="0" w:line="360" w:lineRule="auto"/>
        <w:ind w:right="-20"/>
        <w:jc w:val="both"/>
        <w:rPr>
          <w:rFonts w:ascii="Times New Roman" w:eastAsia="Times New Roman" w:hAnsi="Times New Roman" w:cs="Times New Roman"/>
          <w:sz w:val="28"/>
        </w:rPr>
      </w:pPr>
    </w:p>
    <w:p w:rsidR="00112192" w:rsidRPr="00112192"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112192">
        <w:rPr>
          <w:rFonts w:ascii="Times New Roman" w:eastAsia="Times New Roman" w:hAnsi="Times New Roman" w:cs="Times New Roman"/>
          <w:sz w:val="28"/>
        </w:rPr>
        <w:t xml:space="preserve">This is to certify that the </w:t>
      </w:r>
      <w:r w:rsidR="00964434">
        <w:rPr>
          <w:rFonts w:ascii="Times New Roman" w:eastAsia="Times New Roman" w:hAnsi="Times New Roman" w:cs="Times New Roman"/>
          <w:sz w:val="28"/>
        </w:rPr>
        <w:t>S.V.N.RAHUL</w:t>
      </w:r>
      <w:r w:rsidRPr="00112192">
        <w:rPr>
          <w:rFonts w:ascii="Times New Roman" w:eastAsia="Times New Roman" w:hAnsi="Times New Roman" w:cs="Times New Roman"/>
          <w:sz w:val="28"/>
        </w:rPr>
        <w:t xml:space="preserve">_ </w:t>
      </w:r>
      <w:r w:rsidR="00D723EB" w:rsidRPr="00112192">
        <w:rPr>
          <w:rFonts w:ascii="Times New Roman" w:eastAsia="Times New Roman" w:hAnsi="Times New Roman" w:cs="Times New Roman"/>
          <w:sz w:val="28"/>
        </w:rPr>
        <w:t>has successfully</w:t>
      </w:r>
      <w:r w:rsidRPr="00112192">
        <w:rPr>
          <w:rFonts w:ascii="Times New Roman" w:eastAsia="Times New Roman" w:hAnsi="Times New Roman" w:cs="Times New Roman"/>
          <w:sz w:val="28"/>
        </w:rPr>
        <w:t xml:space="preserve"> com</w:t>
      </w:r>
      <w:r w:rsidR="00964434">
        <w:rPr>
          <w:rFonts w:ascii="Times New Roman" w:eastAsia="Times New Roman" w:hAnsi="Times New Roman" w:cs="Times New Roman"/>
          <w:sz w:val="28"/>
        </w:rPr>
        <w:t xml:space="preserve">pleted the project work titled </w:t>
      </w:r>
      <w:r w:rsidRPr="00112192">
        <w:rPr>
          <w:rFonts w:ascii="Times New Roman" w:eastAsia="Times New Roman" w:hAnsi="Times New Roman" w:cs="Times New Roman"/>
          <w:sz w:val="28"/>
        </w:rPr>
        <w:t>“</w:t>
      </w:r>
      <w:r w:rsidR="00964434">
        <w:rPr>
          <w:rFonts w:ascii="Times New Roman" w:eastAsia="Times New Roman" w:hAnsi="Times New Roman" w:cs="Times New Roman"/>
          <w:sz w:val="28"/>
        </w:rPr>
        <w:t>HospitalManagementSystem</w:t>
      </w:r>
      <w:r w:rsidRPr="00112192">
        <w:rPr>
          <w:rFonts w:ascii="Times New Roman" w:eastAsia="Times New Roman" w:hAnsi="Times New Roman" w:cs="Times New Roman"/>
          <w:sz w:val="28"/>
        </w:rPr>
        <w:t xml:space="preserve">”   </w:t>
      </w:r>
      <w:r w:rsidRPr="00112192">
        <w:rPr>
          <w:rFonts w:ascii="Times New Roman" w:eastAsia="Times New Roman" w:hAnsi="Times New Roman" w:cs="Times New Roman"/>
          <w:i/>
          <w:iCs/>
          <w:sz w:val="28"/>
          <w:szCs w:val="28"/>
        </w:rPr>
        <w:t>Submittedinthepartial</w:t>
      </w:r>
      <w:r w:rsidR="00D723EB"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i/>
          <w:iCs/>
          <w:sz w:val="28"/>
          <w:szCs w:val="28"/>
        </w:rPr>
        <w:t xml:space="preserve">fortheawardofthedegree of  </w:t>
      </w:r>
      <w:r w:rsidRPr="00112192">
        <w:rPr>
          <w:rFonts w:ascii="Times New Roman" w:eastAsia="Times New Roman" w:hAnsi="Times New Roman" w:cs="Times New Roman"/>
          <w:b/>
          <w:bCs/>
          <w:sz w:val="28"/>
          <w:szCs w:val="32"/>
        </w:rPr>
        <w:t>BACHELOR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r w:rsidRPr="00112192">
        <w:rPr>
          <w:rFonts w:ascii="Times New Roman" w:eastAsia="Times New Roman" w:hAnsi="Times New Roman" w:cs="Times New Roman"/>
          <w:b/>
          <w:bCs/>
          <w:szCs w:val="28"/>
        </w:rPr>
        <w:t xml:space="preserve">IN </w:t>
      </w:r>
      <w:r w:rsidR="00964434">
        <w:rPr>
          <w:rFonts w:ascii="Times New Roman" w:eastAsia="Times New Roman" w:hAnsi="Times New Roman" w:cs="Times New Roman"/>
          <w:b/>
          <w:bCs/>
          <w:sz w:val="28"/>
          <w:szCs w:val="28"/>
          <w:u w:val="single"/>
        </w:rPr>
        <w:t xml:space="preserve"> INTERNET OF THINGS</w:t>
      </w:r>
      <w:r w:rsidRPr="00112192">
        <w:rPr>
          <w:rFonts w:ascii="Times New Roman" w:eastAsia="Times New Roman" w:hAnsi="Times New Roman" w:cs="Times New Roman"/>
          <w:b/>
          <w:bCs/>
          <w:sz w:val="28"/>
          <w:szCs w:val="28"/>
          <w:u w:val="single"/>
        </w:rPr>
        <w:t xml:space="preserve"> </w:t>
      </w:r>
    </w:p>
    <w:p w:rsidR="00112192" w:rsidRPr="00112192" w:rsidRDefault="00112192" w:rsidP="00112192">
      <w:pPr>
        <w:spacing w:after="32" w:line="360" w:lineRule="auto"/>
        <w:ind w:left="-5" w:right="65" w:hanging="10"/>
        <w:jc w:val="both"/>
        <w:rPr>
          <w:rFonts w:ascii="Times New Roman" w:hAnsi="Times New Roman" w:cs="Times New Roman"/>
        </w:rPr>
      </w:pPr>
      <w:r w:rsidRPr="00112192">
        <w:rPr>
          <w:rFonts w:ascii="Times New Roman" w:eastAsia="Times New Roman" w:hAnsi="Times New Roman" w:cs="Times New Roman"/>
          <w:sz w:val="28"/>
        </w:rPr>
        <w:t xml:space="preserve">This project is the record of authentic work carried out during the academic year </w:t>
      </w:r>
      <w:r w:rsidR="00964434">
        <w:rPr>
          <w:rFonts w:ascii="Times New Roman" w:eastAsia="Times New Roman" w:hAnsi="Times New Roman" w:cs="Times New Roman"/>
          <w:sz w:val="28"/>
        </w:rPr>
        <w:t>2</w:t>
      </w:r>
    </w:p>
    <w:p w:rsidR="00112192" w:rsidRPr="00112192" w:rsidRDefault="00112192" w:rsidP="00112192">
      <w:pPr>
        <w:spacing w:after="0" w:line="239" w:lineRule="auto"/>
        <w:ind w:right="9362"/>
        <w:rPr>
          <w:rFonts w:ascii="Times New Roman" w:hAnsi="Times New Roman" w:cs="Times New Roman"/>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_____________________                      </w:t>
      </w:r>
    </w:p>
    <w:p w:rsidR="00112192" w:rsidRPr="00112192" w:rsidRDefault="00112192" w:rsidP="00112192">
      <w:pPr>
        <w:spacing w:after="0" w:line="248" w:lineRule="auto"/>
        <w:ind w:left="-5" w:right="65" w:hanging="10"/>
        <w:jc w:val="both"/>
        <w:rPr>
          <w:rFonts w:ascii="Times New Roman" w:hAnsi="Times New Roman" w:cs="Times New Roman"/>
        </w:rPr>
      </w:pPr>
    </w:p>
    <w:p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hAnsi="Times New Roman" w:cs="Times New Roman"/>
        </w:rPr>
        <w:tab/>
      </w:r>
      <w:r w:rsidRPr="00112192">
        <w:rPr>
          <w:rFonts w:ascii="Times New Roman" w:eastAsia="Times New Roman" w:hAnsi="Times New Roman" w:cs="Times New Roman"/>
          <w:sz w:val="28"/>
        </w:rPr>
        <w:t xml:space="preserve">    Project Guide                </w:t>
      </w:r>
      <w:r w:rsidRPr="00112192">
        <w:rPr>
          <w:rFonts w:ascii="Times New Roman" w:eastAsia="Times New Roman" w:hAnsi="Times New Roman" w:cs="Times New Roman"/>
          <w:sz w:val="28"/>
        </w:rPr>
        <w:tab/>
      </w:r>
      <w:r w:rsidRPr="00112192">
        <w:rPr>
          <w:rFonts w:ascii="Times New Roman" w:eastAsia="Times New Roman" w:hAnsi="Times New Roman" w:cs="Times New Roman"/>
          <w:sz w:val="28"/>
        </w:rPr>
        <w:tab/>
      </w:r>
    </w:p>
    <w:p w:rsidR="00112192" w:rsidRPr="00112192" w:rsidRDefault="00112192" w:rsidP="00112192">
      <w:pPr>
        <w:spacing w:after="0"/>
        <w:ind w:left="10" w:right="338" w:hanging="10"/>
        <w:jc w:val="center"/>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p>
    <w:p w:rsidR="00112192" w:rsidRPr="00112192" w:rsidRDefault="00112192">
      <w:pPr>
        <w:pStyle w:val="Heading1"/>
        <w:spacing w:after="26"/>
        <w:ind w:left="374" w:right="433"/>
      </w:pPr>
    </w:p>
    <w:p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rsidR="00112192" w:rsidRPr="00112192" w:rsidRDefault="00112192">
      <w:pPr>
        <w:pStyle w:val="Heading1"/>
        <w:spacing w:after="26"/>
        <w:ind w:left="374" w:right="433"/>
      </w:pPr>
    </w:p>
    <w:p w:rsidR="00123948" w:rsidRPr="00112192" w:rsidRDefault="00112192">
      <w:pPr>
        <w:pStyle w:val="Heading1"/>
        <w:spacing w:after="26"/>
        <w:ind w:left="374" w:right="433"/>
      </w:pPr>
      <w:r w:rsidRPr="00112192">
        <w:t>D</w:t>
      </w:r>
      <w:r w:rsidR="00F4412B" w:rsidRPr="00112192">
        <w:t xml:space="preserve">ECLARATION </w:t>
      </w:r>
    </w:p>
    <w:p w:rsidR="00123948" w:rsidRPr="00112192" w:rsidRDefault="00123948">
      <w:pPr>
        <w:spacing w:after="0"/>
        <w:ind w:left="30"/>
        <w:jc w:val="center"/>
        <w:rPr>
          <w:rFonts w:ascii="Times New Roman" w:hAnsi="Times New Roman" w:cs="Times New Roman"/>
        </w:rPr>
      </w:pPr>
    </w:p>
    <w:p w:rsidR="006868B3" w:rsidRPr="00112192" w:rsidRDefault="006868B3" w:rsidP="006868B3">
      <w:pPr>
        <w:spacing w:after="5" w:line="267" w:lineRule="auto"/>
        <w:ind w:left="-5" w:hanging="10"/>
        <w:rPr>
          <w:rFonts w:ascii="Times New Roman" w:eastAsia="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I the undersigned solemnly declare that the project report is based on my own work carried out during the course of our study under the supervision of</w:t>
      </w:r>
      <w:r w:rsidR="00964434">
        <w:rPr>
          <w:rFonts w:ascii="Times New Roman" w:hAnsi="Times New Roman" w:cs="Times New Roman"/>
          <w:sz w:val="28"/>
        </w:rPr>
        <w:t xml:space="preserve"> Durgesh sir</w:t>
      </w:r>
      <w:r w:rsidRPr="00112192">
        <w:rPr>
          <w:rFonts w:ascii="Times New Roman" w:hAnsi="Times New Roman" w:cs="Times New Roman"/>
          <w:sz w:val="28"/>
        </w:rPr>
        <w:t>__________.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Default="00964434" w:rsidP="00933958">
      <w:pPr>
        <w:spacing w:after="0"/>
        <w:ind w:left="5760" w:firstLine="720"/>
        <w:jc w:val="both"/>
        <w:rPr>
          <w:rFonts w:ascii="Times New Roman" w:hAnsi="Times New Roman" w:cs="Times New Roman"/>
          <w:sz w:val="28"/>
        </w:rPr>
      </w:pPr>
      <w:r>
        <w:rPr>
          <w:rFonts w:ascii="Times New Roman" w:hAnsi="Times New Roman" w:cs="Times New Roman"/>
          <w:sz w:val="28"/>
        </w:rPr>
        <w:t>S.V.N.Rahul</w:t>
      </w:r>
    </w:p>
    <w:p w:rsidR="00933958" w:rsidRPr="00112192" w:rsidRDefault="00964434" w:rsidP="00964434">
      <w:pPr>
        <w:spacing w:after="0"/>
        <w:ind w:left="5760" w:firstLine="720"/>
        <w:jc w:val="both"/>
        <w:rPr>
          <w:rFonts w:ascii="Times New Roman" w:hAnsi="Times New Roman" w:cs="Times New Roman"/>
          <w:sz w:val="28"/>
        </w:rPr>
      </w:pPr>
      <w:r>
        <w:rPr>
          <w:rFonts w:ascii="Times New Roman" w:hAnsi="Times New Roman" w:cs="Times New Roman"/>
          <w:sz w:val="28"/>
        </w:rPr>
        <w:t>19BCS4539</w:t>
      </w:r>
    </w:p>
    <w:p w:rsidR="00123948" w:rsidRPr="00112192" w:rsidRDefault="00123948" w:rsidP="0049629C">
      <w:pPr>
        <w:spacing w:after="0"/>
        <w:ind w:left="6480"/>
        <w:jc w:val="both"/>
        <w:rPr>
          <w:rFonts w:ascii="Times New Roman" w:hAnsi="Times New Roman" w:cs="Times New Roman"/>
          <w:sz w:val="28"/>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rPr>
          <w:rFonts w:ascii="Times New Roman" w:hAnsi="Times New Roman" w:cs="Times New Roman"/>
        </w:rPr>
      </w:pPr>
    </w:p>
    <w:p w:rsidR="00123948" w:rsidRPr="00112192" w:rsidRDefault="00123948">
      <w:pPr>
        <w:spacing w:after="0"/>
        <w:rPr>
          <w:rFonts w:ascii="Times New Roman" w:eastAsia="Times New Roman" w:hAnsi="Times New Roman" w:cs="Times New Roman"/>
          <w:b/>
          <w:sz w:val="28"/>
        </w:rPr>
      </w:pPr>
    </w:p>
    <w:p w:rsidR="00E45BDB" w:rsidRPr="00112192" w:rsidRDefault="00E45BDB" w:rsidP="00F92EAD">
      <w:pPr>
        <w:spacing w:after="0"/>
        <w:rPr>
          <w:rFonts w:ascii="Times New Roman" w:hAnsi="Times New Roman" w:cs="Times New Roman"/>
        </w:rPr>
      </w:pPr>
    </w:p>
    <w:p w:rsidR="00084068" w:rsidRPr="00112192" w:rsidRDefault="00084068" w:rsidP="00E45BDB">
      <w:pPr>
        <w:spacing w:after="0"/>
        <w:rPr>
          <w:rFonts w:ascii="Times New Roman" w:hAnsi="Times New Roman" w:cs="Times New Roman"/>
        </w:rPr>
      </w:pPr>
    </w:p>
    <w:p w:rsidR="00E45BDB" w:rsidRPr="00112192" w:rsidRDefault="00E45BDB">
      <w:pPr>
        <w:pStyle w:val="Heading1"/>
        <w:ind w:left="374" w:right="433"/>
      </w:pPr>
      <w:r w:rsidRPr="00112192">
        <w:lastRenderedPageBreak/>
        <w:t>ACKNOWLEDGEMENT</w:t>
      </w:r>
    </w:p>
    <w:p w:rsidR="00084068" w:rsidRPr="00112192" w:rsidRDefault="00084068" w:rsidP="00084068">
      <w:pPr>
        <w:rPr>
          <w:rFonts w:ascii="Times New Roman" w:hAnsi="Times New Roman" w:cs="Times New Roman"/>
        </w:rPr>
      </w:pPr>
    </w:p>
    <w:p w:rsidR="00084068" w:rsidRPr="00112192" w:rsidRDefault="00084068" w:rsidP="00084068">
      <w:pPr>
        <w:rPr>
          <w:rFonts w:ascii="Times New Roman" w:hAnsi="Times New Roman" w:cs="Times New Roman"/>
        </w:rPr>
      </w:pPr>
    </w:p>
    <w:p w:rsidR="00084068" w:rsidRPr="00112192"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am highly indebted to (Name of your Organization Guide) for their guidance and constant supervision as well as for providing necessary information regarding the project &amp; also for their support in completing the project.</w:t>
      </w:r>
    </w:p>
    <w:p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rsidR="00E45BDB" w:rsidRPr="00112192" w:rsidRDefault="00E45BDB" w:rsidP="00084068">
      <w:pPr>
        <w:pStyle w:val="Heading1"/>
        <w:ind w:left="374" w:right="433"/>
        <w:jc w:val="both"/>
        <w:rPr>
          <w:sz w:val="48"/>
        </w:rPr>
      </w:pPr>
    </w:p>
    <w:p w:rsidR="00084068" w:rsidRPr="00112192" w:rsidRDefault="00084068" w:rsidP="00084068">
      <w:pPr>
        <w:rPr>
          <w:rFonts w:ascii="Times New Roman" w:hAnsi="Times New Roman" w:cs="Times New Roman"/>
        </w:rPr>
      </w:pPr>
    </w:p>
    <w:p w:rsidR="00E45BDB" w:rsidRPr="00112192" w:rsidRDefault="00E45BDB">
      <w:pPr>
        <w:pStyle w:val="Heading1"/>
        <w:ind w:left="374" w:right="433"/>
      </w:pPr>
    </w:p>
    <w:p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6801F0" w:rsidRPr="00112192" w:rsidRDefault="006801F0"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9842BA" w:rsidRPr="00112192"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rsidR="009842BA" w:rsidRPr="00D723EB"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sz w:val="28"/>
          <w:lang w:val="en-GB"/>
        </w:rPr>
        <w:lastRenderedPageBreak/>
        <w:t>Chapter 1</w:t>
      </w:r>
      <w:r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Introduction to project</w:t>
      </w:r>
    </w:p>
    <w:p w:rsidR="009842BA" w:rsidRPr="00D723EB" w:rsidRDefault="009842BA" w:rsidP="009842BA">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2: </w:t>
      </w:r>
      <w:r w:rsidR="0062335B" w:rsidRPr="00D723EB">
        <w:rPr>
          <w:rFonts w:ascii="Times New Roman" w:eastAsia="Times New Roman" w:hAnsi="Times New Roman" w:cs="Times New Roman"/>
          <w:sz w:val="28"/>
          <w:lang w:val="en-GB"/>
        </w:rPr>
        <w:t>Project Requirements (Software/Hardware requirements)</w:t>
      </w:r>
    </w:p>
    <w:p w:rsidR="00112192" w:rsidRPr="00D723EB" w:rsidRDefault="009842BA" w:rsidP="0062335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3</w:t>
      </w:r>
      <w:r w:rsidR="003111D5"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 xml:space="preserve">Implementation Details (Algorithm, </w:t>
      </w:r>
      <w:r w:rsidR="00D723EB" w:rsidRPr="00D723EB">
        <w:rPr>
          <w:rFonts w:ascii="Times New Roman" w:eastAsia="Times New Roman" w:hAnsi="Times New Roman" w:cs="Times New Roman"/>
          <w:sz w:val="28"/>
          <w:lang w:val="en-GB"/>
        </w:rPr>
        <w:t>code )</w:t>
      </w:r>
    </w:p>
    <w:p w:rsidR="00146270" w:rsidRPr="00D723EB" w:rsidRDefault="0034771A" w:rsidP="00D723E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4</w:t>
      </w:r>
      <w:r w:rsidR="009842BA"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O</w:t>
      </w:r>
      <w:r w:rsidR="00112192" w:rsidRPr="00D723EB">
        <w:rPr>
          <w:rFonts w:ascii="Times New Roman" w:eastAsia="Times New Roman" w:hAnsi="Times New Roman" w:cs="Times New Roman"/>
          <w:sz w:val="28"/>
          <w:lang w:val="en-GB"/>
        </w:rPr>
        <w:t>utput Analysis (screenshot</w:t>
      </w:r>
      <w:r w:rsidR="0062335B" w:rsidRPr="00D723EB">
        <w:rPr>
          <w:rFonts w:ascii="Times New Roman" w:eastAsia="Times New Roman" w:hAnsi="Times New Roman" w:cs="Times New Roman"/>
          <w:sz w:val="28"/>
          <w:lang w:val="en-GB"/>
        </w:rPr>
        <w:t>s</w:t>
      </w:r>
      <w:r w:rsidR="00112192" w:rsidRPr="00D723EB">
        <w:rPr>
          <w:rFonts w:ascii="Times New Roman" w:eastAsia="Times New Roman" w:hAnsi="Times New Roman" w:cs="Times New Roman"/>
          <w:sz w:val="28"/>
          <w:lang w:val="en-GB"/>
        </w:rPr>
        <w:t xml:space="preserve">) </w:t>
      </w:r>
    </w:p>
    <w:p w:rsidR="00964434" w:rsidRDefault="00964434" w:rsidP="00380358">
      <w:pPr>
        <w:spacing w:after="0"/>
        <w:rPr>
          <w:rFonts w:ascii="Times New Roman" w:hAnsi="Times New Roman" w:cs="Times New Roman"/>
          <w:b/>
          <w:bCs/>
          <w:sz w:val="32"/>
          <w:szCs w:val="32"/>
          <w:u w:color="000000"/>
        </w:rPr>
      </w:pPr>
    </w:p>
    <w:p w:rsidR="00964434" w:rsidRDefault="00964434" w:rsidP="00380358">
      <w:pPr>
        <w:spacing w:after="0"/>
        <w:rPr>
          <w:rFonts w:ascii="Times New Roman" w:hAnsi="Times New Roman" w:cs="Times New Roman"/>
          <w:b/>
          <w:bCs/>
          <w:sz w:val="32"/>
          <w:szCs w:val="32"/>
          <w:u w:color="000000"/>
        </w:rPr>
      </w:pPr>
      <w:r>
        <w:rPr>
          <w:rFonts w:ascii="Times New Roman" w:hAnsi="Times New Roman" w:cs="Times New Roman"/>
          <w:b/>
          <w:bCs/>
          <w:sz w:val="32"/>
          <w:szCs w:val="32"/>
          <w:u w:color="000000"/>
        </w:rPr>
        <w:t>Chapter 1:</w:t>
      </w:r>
    </w:p>
    <w:p w:rsidR="00964434" w:rsidRDefault="00964434" w:rsidP="00380358">
      <w:pPr>
        <w:spacing w:after="0"/>
        <w:rPr>
          <w:rFonts w:ascii="Times New Roman" w:hAnsi="Times New Roman" w:cs="Times New Roman"/>
          <w:bCs/>
          <w:sz w:val="32"/>
          <w:szCs w:val="32"/>
          <w:u w:color="000000"/>
        </w:rPr>
      </w:pPr>
      <w:r>
        <w:rPr>
          <w:rFonts w:ascii="Times New Roman" w:hAnsi="Times New Roman" w:cs="Times New Roman"/>
          <w:b/>
          <w:bCs/>
          <w:sz w:val="32"/>
          <w:szCs w:val="32"/>
          <w:u w:color="000000"/>
        </w:rPr>
        <w:t xml:space="preserve">Introduction: </w:t>
      </w:r>
      <w:r>
        <w:rPr>
          <w:rFonts w:ascii="Times New Roman" w:hAnsi="Times New Roman" w:cs="Times New Roman"/>
          <w:bCs/>
          <w:sz w:val="32"/>
          <w:szCs w:val="32"/>
          <w:u w:color="000000"/>
        </w:rPr>
        <w:t xml:space="preserve">The project mainly aims at providing a management system. It is titled as Hospital Management system. This is done by using </w:t>
      </w:r>
    </w:p>
    <w:p w:rsidR="00964434" w:rsidRDefault="00964434" w:rsidP="00380358">
      <w:pPr>
        <w:spacing w:after="0"/>
        <w:rPr>
          <w:rFonts w:ascii="Times New Roman" w:hAnsi="Times New Roman" w:cs="Times New Roman"/>
          <w:bCs/>
          <w:sz w:val="32"/>
          <w:szCs w:val="32"/>
          <w:u w:color="000000"/>
        </w:rPr>
      </w:pPr>
      <w:r>
        <w:rPr>
          <w:rFonts w:ascii="Times New Roman" w:hAnsi="Times New Roman" w:cs="Times New Roman"/>
          <w:bCs/>
          <w:sz w:val="32"/>
          <w:szCs w:val="32"/>
          <w:u w:color="000000"/>
        </w:rPr>
        <w:t>Java and DBMS .In this project  the following things can be done :</w:t>
      </w:r>
    </w:p>
    <w:p w:rsidR="00964434" w:rsidRDefault="00964434" w:rsidP="00964434">
      <w:pPr>
        <w:spacing w:after="0"/>
        <w:ind w:left="430"/>
        <w:rPr>
          <w:rFonts w:ascii="Times New Roman" w:hAnsi="Times New Roman" w:cs="Times New Roman"/>
          <w:bCs/>
          <w:sz w:val="32"/>
          <w:szCs w:val="32"/>
          <w:u w:color="000000"/>
        </w:rPr>
      </w:pPr>
    </w:p>
    <w:p w:rsidR="00A64607" w:rsidRPr="00964434" w:rsidRDefault="00964434" w:rsidP="00380358">
      <w:pPr>
        <w:pStyle w:val="ListParagraph"/>
        <w:numPr>
          <w:ilvl w:val="0"/>
          <w:numId w:val="25"/>
        </w:numPr>
        <w:spacing w:after="0"/>
        <w:rPr>
          <w:rFonts w:ascii="Times New Roman" w:hAnsi="Times New Roman" w:cs="Times New Roman"/>
          <w:bCs/>
          <w:i/>
          <w:sz w:val="32"/>
          <w:szCs w:val="32"/>
          <w:u w:color="000000"/>
        </w:rPr>
      </w:pPr>
      <w:r w:rsidRPr="00964434">
        <w:rPr>
          <w:rFonts w:ascii="Times New Roman" w:hAnsi="Times New Roman" w:cs="Times New Roman"/>
          <w:b/>
          <w:bCs/>
          <w:i/>
          <w:sz w:val="32"/>
          <w:szCs w:val="32"/>
          <w:u w:color="000000"/>
        </w:rPr>
        <w:t>USER CREATION</w:t>
      </w:r>
    </w:p>
    <w:p w:rsidR="00964434" w:rsidRPr="00964434" w:rsidRDefault="00964434" w:rsidP="00380358">
      <w:pPr>
        <w:pStyle w:val="ListParagraph"/>
        <w:numPr>
          <w:ilvl w:val="0"/>
          <w:numId w:val="25"/>
        </w:numPr>
        <w:spacing w:after="0"/>
        <w:rPr>
          <w:rFonts w:ascii="Times New Roman" w:hAnsi="Times New Roman" w:cs="Times New Roman"/>
          <w:bCs/>
          <w:sz w:val="32"/>
          <w:szCs w:val="32"/>
          <w:u w:color="000000"/>
        </w:rPr>
      </w:pPr>
      <w:r>
        <w:rPr>
          <w:rFonts w:ascii="Times New Roman" w:hAnsi="Times New Roman" w:cs="Times New Roman"/>
          <w:b/>
          <w:bCs/>
          <w:i/>
          <w:sz w:val="32"/>
          <w:szCs w:val="32"/>
          <w:u w:color="000000"/>
        </w:rPr>
        <w:t>DOCTOR CREATION</w:t>
      </w:r>
    </w:p>
    <w:p w:rsidR="00964434" w:rsidRPr="00964434" w:rsidRDefault="00964434" w:rsidP="00380358">
      <w:pPr>
        <w:pStyle w:val="ListParagraph"/>
        <w:numPr>
          <w:ilvl w:val="0"/>
          <w:numId w:val="25"/>
        </w:numPr>
        <w:spacing w:after="0"/>
        <w:rPr>
          <w:rFonts w:ascii="Times New Roman" w:hAnsi="Times New Roman" w:cs="Times New Roman"/>
          <w:bCs/>
          <w:sz w:val="32"/>
          <w:szCs w:val="32"/>
          <w:u w:color="000000"/>
        </w:rPr>
      </w:pPr>
      <w:r>
        <w:rPr>
          <w:rFonts w:ascii="Times New Roman" w:hAnsi="Times New Roman" w:cs="Times New Roman"/>
          <w:b/>
          <w:bCs/>
          <w:i/>
          <w:sz w:val="32"/>
          <w:szCs w:val="32"/>
          <w:u w:color="000000"/>
        </w:rPr>
        <w:t>LOGIN DETAILS</w:t>
      </w:r>
    </w:p>
    <w:p w:rsidR="00964434" w:rsidRPr="00964434" w:rsidRDefault="00964434" w:rsidP="00380358">
      <w:pPr>
        <w:pStyle w:val="ListParagraph"/>
        <w:numPr>
          <w:ilvl w:val="0"/>
          <w:numId w:val="25"/>
        </w:numPr>
        <w:spacing w:after="0"/>
        <w:rPr>
          <w:rFonts w:ascii="Times New Roman" w:hAnsi="Times New Roman" w:cs="Times New Roman"/>
          <w:bCs/>
          <w:sz w:val="32"/>
          <w:szCs w:val="32"/>
          <w:u w:color="000000"/>
        </w:rPr>
      </w:pPr>
      <w:r>
        <w:rPr>
          <w:rFonts w:ascii="Times New Roman" w:hAnsi="Times New Roman" w:cs="Times New Roman"/>
          <w:b/>
          <w:bCs/>
          <w:i/>
          <w:sz w:val="32"/>
          <w:szCs w:val="32"/>
          <w:u w:color="000000"/>
        </w:rPr>
        <w:t>CREATE APPOINTMENT</w:t>
      </w:r>
    </w:p>
    <w:p w:rsidR="00964434" w:rsidRPr="00964434" w:rsidRDefault="00964434" w:rsidP="00380358">
      <w:pPr>
        <w:pStyle w:val="ListParagraph"/>
        <w:numPr>
          <w:ilvl w:val="0"/>
          <w:numId w:val="25"/>
        </w:numPr>
        <w:spacing w:after="0"/>
        <w:rPr>
          <w:rFonts w:ascii="Times New Roman" w:hAnsi="Times New Roman" w:cs="Times New Roman"/>
          <w:bCs/>
          <w:sz w:val="32"/>
          <w:szCs w:val="32"/>
          <w:u w:color="000000"/>
        </w:rPr>
      </w:pPr>
      <w:r>
        <w:rPr>
          <w:rFonts w:ascii="Times New Roman" w:hAnsi="Times New Roman" w:cs="Times New Roman"/>
          <w:b/>
          <w:bCs/>
          <w:i/>
          <w:sz w:val="32"/>
          <w:szCs w:val="32"/>
          <w:u w:color="000000"/>
        </w:rPr>
        <w:t>DOCTOR APPOINTMENT</w:t>
      </w:r>
    </w:p>
    <w:p w:rsidR="00964434" w:rsidRPr="00964434" w:rsidRDefault="00964434" w:rsidP="00380358">
      <w:pPr>
        <w:pStyle w:val="ListParagraph"/>
        <w:numPr>
          <w:ilvl w:val="0"/>
          <w:numId w:val="25"/>
        </w:numPr>
        <w:spacing w:after="0"/>
        <w:rPr>
          <w:rFonts w:ascii="Times New Roman" w:hAnsi="Times New Roman" w:cs="Times New Roman"/>
          <w:bCs/>
          <w:sz w:val="32"/>
          <w:szCs w:val="32"/>
          <w:u w:color="000000"/>
        </w:rPr>
      </w:pPr>
      <w:r>
        <w:rPr>
          <w:rFonts w:ascii="Times New Roman" w:hAnsi="Times New Roman" w:cs="Times New Roman"/>
          <w:b/>
          <w:bCs/>
          <w:i/>
          <w:sz w:val="32"/>
          <w:szCs w:val="32"/>
          <w:u w:color="000000"/>
        </w:rPr>
        <w:t>SIGNOUT</w:t>
      </w:r>
    </w:p>
    <w:p w:rsidR="00A64607" w:rsidRDefault="00A64607" w:rsidP="00AB18EB">
      <w:pPr>
        <w:pStyle w:val="NoSpacing"/>
      </w:pPr>
      <w:bookmarkStart w:id="0" w:name="_GoBack"/>
      <w:bookmarkEnd w:id="0"/>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USER CREATION:</w:t>
      </w: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This is the user details of the user who is a part of hospital and only he can access the details and he have his own login details and he can access only based on his profession for example: If a doctor wants to access and he has the details of patients and appointment.</w:t>
      </w: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In this management system I  have taken the users as doctor pharmacist and receptionist.</w:t>
      </w:r>
    </w:p>
    <w:p w:rsidR="00AB18EB" w:rsidRP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 xml:space="preserve"> </w:t>
      </w:r>
    </w:p>
    <w:p w:rsidR="00AB18EB" w:rsidRDefault="00AB18EB" w:rsidP="00AB18EB">
      <w:pPr>
        <w:pStyle w:val="NoSpacing"/>
      </w:pPr>
    </w:p>
    <w:p w:rsidR="00AB18EB" w:rsidRDefault="00AB18EB" w:rsidP="00AB18EB">
      <w:pPr>
        <w:pStyle w:val="NoSpacing"/>
        <w:rPr>
          <w:rFonts w:ascii="Times New Roman" w:hAnsi="Times New Roman" w:cs="Times New Roman"/>
        </w:rPr>
      </w:pPr>
      <w:r>
        <w:rPr>
          <w:rFonts w:ascii="Times New Roman" w:hAnsi="Times New Roman" w:cs="Times New Roman"/>
          <w:noProof/>
          <w:lang w:val="en-US" w:eastAsia="en-US"/>
        </w:rPr>
        <w:lastRenderedPageBreak/>
        <w:drawing>
          <wp:inline distT="0" distB="0" distL="0" distR="0">
            <wp:extent cx="4037157" cy="2730500"/>
            <wp:effectExtent l="19050" t="0" r="1443" b="0"/>
            <wp:docPr id="3" name="Picture 2" descr="Screenshot (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8).png"/>
                    <pic:cNvPicPr/>
                  </pic:nvPicPr>
                  <pic:blipFill>
                    <a:blip r:embed="rId9"/>
                    <a:srcRect r="24403" b="18868"/>
                    <a:stretch>
                      <a:fillRect/>
                    </a:stretch>
                  </pic:blipFill>
                  <pic:spPr>
                    <a:xfrm>
                      <a:off x="0" y="0"/>
                      <a:ext cx="4037157" cy="2730500"/>
                    </a:xfrm>
                    <a:prstGeom prst="rect">
                      <a:avLst/>
                    </a:prstGeom>
                  </pic:spPr>
                </pic:pic>
              </a:graphicData>
            </a:graphic>
          </wp:inline>
        </w:drawing>
      </w:r>
    </w:p>
    <w:p w:rsidR="00AB18EB" w:rsidRDefault="00AB18EB" w:rsidP="00AB18EB">
      <w:pPr>
        <w:pStyle w:val="NoSpacing"/>
        <w:rPr>
          <w:rFonts w:ascii="Times New Roman" w:hAnsi="Times New Roman" w:cs="Times New Roman"/>
        </w:rPr>
      </w:pPr>
    </w:p>
    <w:p w:rsidR="00AB18EB" w:rsidRDefault="00AB18EB" w:rsidP="00AB18EB">
      <w:pPr>
        <w:pStyle w:val="NoSpacing"/>
        <w:rPr>
          <w:rFonts w:ascii="Times New Roman" w:hAnsi="Times New Roman" w:cs="Times New Roman"/>
        </w:rPr>
      </w:pPr>
    </w:p>
    <w:p w:rsidR="00AB18EB" w:rsidRDefault="00AB18EB" w:rsidP="00AB18EB">
      <w:pPr>
        <w:pStyle w:val="NoSpacing"/>
        <w:rPr>
          <w:rFonts w:ascii="Times New Roman" w:hAnsi="Times New Roman" w:cs="Times New Roman"/>
        </w:rPr>
      </w:pPr>
    </w:p>
    <w:p w:rsidR="00AB18EB" w:rsidRPr="00AB18EB" w:rsidRDefault="00AB18EB" w:rsidP="00AB18EB">
      <w:pPr>
        <w:pStyle w:val="NoSpacing"/>
        <w:rPr>
          <w:rFonts w:ascii="Times New Roman" w:hAnsi="Times New Roman" w:cs="Times New Roman"/>
        </w:rPr>
      </w:pPr>
      <w:r>
        <w:rPr>
          <w:rFonts w:ascii="Times New Roman" w:hAnsi="Times New Roman" w:cs="Times New Roman"/>
          <w:noProof/>
          <w:lang w:val="en-US" w:eastAsia="en-US"/>
        </w:rPr>
        <w:drawing>
          <wp:inline distT="0" distB="0" distL="0" distR="0">
            <wp:extent cx="5989320" cy="3369310"/>
            <wp:effectExtent l="19050" t="0" r="0" b="0"/>
            <wp:docPr id="4" name="Picture 3" descr="Screenshot (4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9).png"/>
                    <pic:cNvPicPr/>
                  </pic:nvPicPr>
                  <pic:blipFill>
                    <a:blip r:embed="rId10"/>
                    <a:stretch>
                      <a:fillRect/>
                    </a:stretch>
                  </pic:blipFill>
                  <pic:spPr>
                    <a:xfrm>
                      <a:off x="0" y="0"/>
                      <a:ext cx="5989320" cy="3369310"/>
                    </a:xfrm>
                    <a:prstGeom prst="rect">
                      <a:avLst/>
                    </a:prstGeom>
                  </pic:spPr>
                </pic:pic>
              </a:graphicData>
            </a:graphic>
          </wp:inline>
        </w:drawing>
      </w:r>
    </w:p>
    <w:p w:rsidR="00964434" w:rsidRPr="00964434" w:rsidRDefault="00964434" w:rsidP="00AC6CEE">
      <w:pPr>
        <w:spacing w:after="200" w:line="240" w:lineRule="auto"/>
        <w:jc w:val="center"/>
        <w:rPr>
          <w:rFonts w:ascii="Times New Roman" w:eastAsia="Times New Roman" w:hAnsi="Times New Roman" w:cs="Times New Roman"/>
          <w:b/>
          <w:bCs/>
          <w:sz w:val="48"/>
          <w:szCs w:val="48"/>
        </w:rPr>
      </w:pPr>
      <w:r>
        <w:rPr>
          <w:rFonts w:ascii="Times New Roman" w:eastAsia="Times New Roman" w:hAnsi="Times New Roman" w:cs="Times New Roman"/>
          <w:b/>
          <w:bCs/>
          <w:sz w:val="48"/>
          <w:szCs w:val="48"/>
        </w:rPr>
        <w:t xml:space="preserve">                                                     </w:t>
      </w:r>
    </w:p>
    <w:p w:rsidR="00964434" w:rsidRDefault="00964434" w:rsidP="00AC6CEE">
      <w:pPr>
        <w:spacing w:after="200" w:line="240" w:lineRule="auto"/>
        <w:jc w:val="center"/>
        <w:rPr>
          <w:rFonts w:ascii="Times New Roman" w:eastAsia="Times New Roman" w:hAnsi="Times New Roman" w:cs="Times New Roman"/>
          <w:b/>
          <w:bCs/>
          <w:sz w:val="48"/>
          <w:szCs w:val="48"/>
          <w:u w:val="single"/>
        </w:rPr>
      </w:pPr>
    </w:p>
    <w:p w:rsidR="00AB18EB" w:rsidRDefault="00AB18EB" w:rsidP="00AC6CEE">
      <w:pPr>
        <w:spacing w:after="200" w:line="240" w:lineRule="auto"/>
        <w:jc w:val="center"/>
        <w:rPr>
          <w:rFonts w:ascii="Times New Roman" w:eastAsia="Times New Roman" w:hAnsi="Times New Roman" w:cs="Times New Roman"/>
          <w:b/>
          <w:bCs/>
          <w:sz w:val="48"/>
          <w:szCs w:val="48"/>
          <w:u w:val="single"/>
        </w:rPr>
      </w:pPr>
    </w:p>
    <w:p w:rsidR="00AB18EB" w:rsidRDefault="00AB18EB" w:rsidP="00AC6CEE">
      <w:pPr>
        <w:spacing w:after="200" w:line="240" w:lineRule="auto"/>
        <w:jc w:val="center"/>
        <w:rPr>
          <w:rFonts w:ascii="Times New Roman" w:eastAsia="Times New Roman" w:hAnsi="Times New Roman" w:cs="Times New Roman"/>
          <w:b/>
          <w:bCs/>
          <w:sz w:val="48"/>
          <w:szCs w:val="48"/>
          <w:u w:val="single"/>
        </w:rPr>
      </w:pP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lastRenderedPageBreak/>
        <w:t>Doctor Creation:</w:t>
      </w: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This includes the new doctor registration and his details like specialization,address,phone,nameetc.</w:t>
      </w: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Login Details :</w:t>
      </w:r>
    </w:p>
    <w:p w:rsidR="00AB18EB" w:rsidRDefault="00AB18EB" w:rsidP="00AB18EB">
      <w:pPr>
        <w:pStyle w:val="NoSpacing"/>
        <w:rPr>
          <w:rFonts w:ascii="Times New Roman" w:hAnsi="Times New Roman" w:cs="Times New Roman"/>
          <w:sz w:val="32"/>
          <w:szCs w:val="32"/>
        </w:rPr>
      </w:pPr>
      <w:r>
        <w:rPr>
          <w:rFonts w:ascii="Times New Roman" w:hAnsi="Times New Roman" w:cs="Times New Roman"/>
          <w:sz w:val="32"/>
          <w:szCs w:val="32"/>
        </w:rPr>
        <w:t xml:space="preserve">This includes the details like his username and password of specified user and after creating a user and </w:t>
      </w:r>
      <w:r w:rsidR="00165F89">
        <w:rPr>
          <w:rFonts w:ascii="Times New Roman" w:hAnsi="Times New Roman" w:cs="Times New Roman"/>
          <w:sz w:val="32"/>
          <w:szCs w:val="32"/>
        </w:rPr>
        <w:t>login by his details and now you will need to press ok button and it takes to the main page where you’r username and Usertype displays.</w:t>
      </w: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Patient Details:</w:t>
      </w: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This patient details are filled by receptionist and receptionist has to login and fill the details like patient name ,doctor he want to visit, patient contact ,address etc.</w:t>
      </w: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Appointment Registration:</w:t>
      </w: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This is also done by Receptionist by taking the details of patient and after registering then the appointment will go to the doctor he wants to visit.</w:t>
      </w: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View Appointment :</w:t>
      </w: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This is to view the appointment which has been registered and all the details of appointment.</w:t>
      </w: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r>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5" name="Picture 4" descr="Screenshot (4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0).png"/>
                    <pic:cNvPicPr/>
                  </pic:nvPicPr>
                  <pic:blipFill>
                    <a:blip r:embed="rId11"/>
                    <a:stretch>
                      <a:fillRect/>
                    </a:stretch>
                  </pic:blipFill>
                  <pic:spPr>
                    <a:xfrm>
                      <a:off x="0" y="0"/>
                      <a:ext cx="5989320" cy="3369310"/>
                    </a:xfrm>
                    <a:prstGeom prst="rect">
                      <a:avLst/>
                    </a:prstGeom>
                  </pic:spPr>
                </pic:pic>
              </a:graphicData>
            </a:graphic>
          </wp:inline>
        </w:drawing>
      </w:r>
      <w:r>
        <w:rPr>
          <w:rFonts w:ascii="Times New Roman" w:hAnsi="Times New Roman" w:cs="Times New Roman"/>
          <w:noProof/>
          <w:sz w:val="32"/>
          <w:szCs w:val="32"/>
          <w:lang w:val="en-US" w:eastAsia="en-US"/>
        </w:rPr>
        <w:drawing>
          <wp:inline distT="0" distB="0" distL="0" distR="0">
            <wp:extent cx="5989320" cy="3369310"/>
            <wp:effectExtent l="19050" t="0" r="0" b="0"/>
            <wp:docPr id="6" name="Picture 5" descr="Screenshot (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1).png"/>
                    <pic:cNvPicPr/>
                  </pic:nvPicPr>
                  <pic:blipFill>
                    <a:blip r:embed="rId12"/>
                    <a:stretch>
                      <a:fillRect/>
                    </a:stretch>
                  </pic:blipFill>
                  <pic:spPr>
                    <a:xfrm>
                      <a:off x="0" y="0"/>
                      <a:ext cx="5989320" cy="3369310"/>
                    </a:xfrm>
                    <a:prstGeom prst="rect">
                      <a:avLst/>
                    </a:prstGeom>
                  </pic:spPr>
                </pic:pic>
              </a:graphicData>
            </a:graphic>
          </wp:inline>
        </w:drawing>
      </w:r>
      <w:r>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7" name="Picture 6" descr="Screenshot (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2).png"/>
                    <pic:cNvPicPr/>
                  </pic:nvPicPr>
                  <pic:blipFill>
                    <a:blip r:embed="rId13"/>
                    <a:stretch>
                      <a:fillRect/>
                    </a:stretch>
                  </pic:blipFill>
                  <pic:spPr>
                    <a:xfrm>
                      <a:off x="0" y="0"/>
                      <a:ext cx="5989320" cy="3369310"/>
                    </a:xfrm>
                    <a:prstGeom prst="rect">
                      <a:avLst/>
                    </a:prstGeom>
                  </pic:spPr>
                </pic:pic>
              </a:graphicData>
            </a:graphic>
          </wp:inline>
        </w:drawing>
      </w: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p>
    <w:p w:rsidR="00165F89"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XAMPP server:</w:t>
      </w:r>
    </w:p>
    <w:p w:rsidR="009D0168" w:rsidRDefault="00165F89" w:rsidP="00AB18EB">
      <w:pPr>
        <w:pStyle w:val="NoSpacing"/>
        <w:rPr>
          <w:rFonts w:ascii="Times New Roman" w:hAnsi="Times New Roman" w:cs="Times New Roman"/>
          <w:sz w:val="32"/>
          <w:szCs w:val="32"/>
        </w:rPr>
      </w:pPr>
      <w:r>
        <w:rPr>
          <w:rFonts w:ascii="Times New Roman" w:hAnsi="Times New Roman" w:cs="Times New Roman"/>
          <w:sz w:val="32"/>
          <w:szCs w:val="32"/>
        </w:rPr>
        <w:t xml:space="preserve">In this project XAMPP plays  a vital role in storing </w:t>
      </w:r>
      <w:r w:rsidR="009D0168">
        <w:rPr>
          <w:rFonts w:ascii="Times New Roman" w:hAnsi="Times New Roman" w:cs="Times New Roman"/>
          <w:sz w:val="32"/>
          <w:szCs w:val="32"/>
        </w:rPr>
        <w:t xml:space="preserve">data of each and every thing in this project I have created a database livelifehospitals in xampp and make sure that xampp runs background when you run the project. XAMPP store the data like patient data user data doctordata </w:t>
      </w:r>
    </w:p>
    <w:p w:rsidR="009D0168" w:rsidRDefault="009D0168" w:rsidP="00AB18EB">
      <w:pPr>
        <w:pStyle w:val="NoSpacing"/>
        <w:rPr>
          <w:rFonts w:ascii="Times New Roman" w:hAnsi="Times New Roman" w:cs="Times New Roman"/>
          <w:sz w:val="32"/>
          <w:szCs w:val="32"/>
        </w:rPr>
      </w:pPr>
      <w:r>
        <w:rPr>
          <w:rFonts w:ascii="Times New Roman" w:hAnsi="Times New Roman" w:cs="Times New Roman"/>
          <w:sz w:val="32"/>
          <w:szCs w:val="32"/>
        </w:rPr>
        <w:t>Etc.</w:t>
      </w:r>
    </w:p>
    <w:p w:rsidR="009D0168" w:rsidRDefault="009D0168" w:rsidP="00AB18EB">
      <w:pPr>
        <w:pStyle w:val="NoSpacing"/>
        <w:rPr>
          <w:rFonts w:ascii="Times New Roman" w:hAnsi="Times New Roman" w:cs="Times New Roman"/>
          <w:sz w:val="32"/>
          <w:szCs w:val="32"/>
        </w:rPr>
      </w:pPr>
    </w:p>
    <w:p w:rsidR="009D0168" w:rsidRDefault="009D0168" w:rsidP="00AB18EB">
      <w:pPr>
        <w:pStyle w:val="NoSpacing"/>
        <w:rPr>
          <w:rFonts w:ascii="Times New Roman" w:hAnsi="Times New Roman" w:cs="Times New Roman"/>
          <w:sz w:val="32"/>
          <w:szCs w:val="32"/>
        </w:rPr>
      </w:pPr>
      <w:r>
        <w:rPr>
          <w:rFonts w:ascii="Times New Roman" w:hAnsi="Times New Roman" w:cs="Times New Roman"/>
          <w:sz w:val="32"/>
          <w:szCs w:val="32"/>
        </w:rPr>
        <w:t>MySQL Java connector:</w:t>
      </w:r>
    </w:p>
    <w:p w:rsidR="009D0168" w:rsidRDefault="009D0168" w:rsidP="00AB18EB">
      <w:pPr>
        <w:pStyle w:val="NoSpacing"/>
        <w:rPr>
          <w:rFonts w:ascii="Times New Roman" w:hAnsi="Times New Roman" w:cs="Times New Roman"/>
          <w:sz w:val="32"/>
          <w:szCs w:val="32"/>
        </w:rPr>
      </w:pPr>
      <w:r>
        <w:rPr>
          <w:rFonts w:ascii="Times New Roman" w:hAnsi="Times New Roman" w:cs="Times New Roman"/>
          <w:sz w:val="32"/>
          <w:szCs w:val="32"/>
        </w:rPr>
        <w:t>In  this project inorder to run the project another important thing is connector and make sure that you download and add this into your project library.</w:t>
      </w:r>
    </w:p>
    <w:p w:rsidR="009D0168" w:rsidRDefault="009D0168" w:rsidP="00AB18EB">
      <w:pPr>
        <w:pStyle w:val="NoSpacing"/>
        <w:rPr>
          <w:rFonts w:ascii="Times New Roman" w:hAnsi="Times New Roman" w:cs="Times New Roman"/>
          <w:sz w:val="32"/>
          <w:szCs w:val="32"/>
        </w:rPr>
      </w:pPr>
    </w:p>
    <w:p w:rsidR="009D0168" w:rsidRDefault="009D0168" w:rsidP="00AB18EB">
      <w:pPr>
        <w:pStyle w:val="NoSpacing"/>
        <w:rPr>
          <w:rFonts w:ascii="Times New Roman" w:hAnsi="Times New Roman" w:cs="Times New Roman"/>
          <w:sz w:val="32"/>
          <w:szCs w:val="32"/>
        </w:rPr>
      </w:pPr>
    </w:p>
    <w:p w:rsidR="009D0168" w:rsidRDefault="009D0168" w:rsidP="00AB18EB">
      <w:pPr>
        <w:pStyle w:val="NoSpacing"/>
        <w:rPr>
          <w:rFonts w:ascii="Times New Roman" w:hAnsi="Times New Roman" w:cs="Times New Roman"/>
          <w:sz w:val="32"/>
          <w:szCs w:val="32"/>
        </w:rPr>
      </w:pPr>
      <w:r>
        <w:rPr>
          <w:rFonts w:ascii="Times New Roman" w:hAnsi="Times New Roman" w:cs="Times New Roman"/>
          <w:sz w:val="32"/>
          <w:szCs w:val="32"/>
        </w:rPr>
        <w:t>Netbeans :</w:t>
      </w:r>
    </w:p>
    <w:p w:rsidR="009D0168" w:rsidRDefault="009D0168" w:rsidP="00AB18EB">
      <w:pPr>
        <w:pStyle w:val="NoSpacing"/>
        <w:rPr>
          <w:rFonts w:ascii="Times New Roman" w:hAnsi="Times New Roman" w:cs="Times New Roman"/>
          <w:sz w:val="32"/>
          <w:szCs w:val="32"/>
        </w:rPr>
      </w:pPr>
      <w:r>
        <w:rPr>
          <w:rFonts w:ascii="Times New Roman" w:hAnsi="Times New Roman" w:cs="Times New Roman"/>
          <w:sz w:val="32"/>
          <w:szCs w:val="32"/>
        </w:rPr>
        <w:t>IDE  This entire project is based and built on Netbeans using Jframeform and Labels.The best feature of this IDE Is that sourcecode is auto generated.We just need to add the functions.</w:t>
      </w:r>
    </w:p>
    <w:p w:rsidR="009D0168" w:rsidRDefault="009D0168" w:rsidP="00AB18EB">
      <w:pPr>
        <w:pStyle w:val="NoSpacing"/>
        <w:rPr>
          <w:rFonts w:ascii="Times New Roman" w:hAnsi="Times New Roman" w:cs="Times New Roman"/>
          <w:sz w:val="32"/>
          <w:szCs w:val="32"/>
        </w:rPr>
      </w:pPr>
    </w:p>
    <w:p w:rsidR="009D0168" w:rsidRPr="003A4C94" w:rsidRDefault="009D0168" w:rsidP="00AB18EB">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Sourcecode of Main:</w:t>
      </w:r>
    </w:p>
    <w:p w:rsidR="009D0168" w:rsidRPr="003A4C94" w:rsidRDefault="009D0168" w:rsidP="00AB18EB">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public class Main extends javax.swing.JFram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Mai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Mai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i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c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Main(int id,String username,String u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uname = user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u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utype = u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u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new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u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dd =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uctype = jLabel5.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uctype.equals("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Button3.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else if(uctype.equals("Receptioni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else if(uctype.equals("Pharmaci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setVisible(fals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9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 = new javax.swing.JLab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Background(new java.awt.Color(255, 255, 10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Foreground(new java.awt.Color(255, 255, 5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0));</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Back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Pati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Text("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setBack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setText("Create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3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Back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Text("View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setBack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setText("Create Us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7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9.setBack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Button9.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9.setText("Sign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9.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9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9,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7,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3,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26,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6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 javax.swing.GroupLayout.PREFERRED_SIZE, 5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3, javax.swing.GroupLayout.PREFERRED_SIZE, 58,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4, 14, 1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4, javax.swing.GroupLayout.PREFERRED_SIZE, 6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8, 18, 1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Button7, javax.swing.GroupLayout.PREFERRED_SIZE, 62,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9, javax.swing.GroupLayout.PREFERRED_SIZE, 60,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34,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Background(new java.awt.Color(255, 255, 15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Copperplate Gothic Bold", 1, 4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04, 0,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LIVE LIFE HOSPITAL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Border(new javax.swing.border.MatteBorder(nul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setBackground(new java.awt.Color(51, 0,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setBorder(javax.swing.BorderFactory.createBevelBorder(javax.swing.border.BevelBorder.RAISED, java.awt.Color.white, java.awt.Color.darkGray, null, java.awt.Color.lightGray));</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nt(new java.awt.Font("Copperplate Gothic Light",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ext("UserNam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nt(new java.awt.Font("Copperplate Gothic Light",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ext("UserTyp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nt(new java.awt.Font("Times New Roman", 1, 2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jLabel4");</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nt(new java.awt.Font("Times New Roman", 1, 2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jLabel5");</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3Layout = new javax.swing.GroupLayout(jPan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setLayout(jPanel3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82, 82, 8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Gap(171, 171, 17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10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3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7, 77, 7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6, 76, 7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3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14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95, 95, 9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3,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0, 40, 4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105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8, 38, 3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6, 56, 5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3,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64, 64, 6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4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LocationRelativeTo(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2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uctype.equals("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Doctor(idd,uctype).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tients p = new Pati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3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ppointment a = new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4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Viewappointment(idd).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7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User u = new Us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u.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9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Main.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nstantiation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Main.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llegalAccess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Main.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Main.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g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new Runnabl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ru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Main().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9;</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Sourcecode of User creati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Connec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DriverMana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Prepared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QLExcep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ev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og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JOption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EventListener;</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public class User extends javax.swing.JFr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Us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Us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ion c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eparedStatement p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forName("com.mysql.jdbc.Driv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 = DriverManager.getConnection("jdbc:mysql://localhost/livelife hospitals","roo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nam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sernam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assword = new javax.swing.JPassword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type = new javax.swing.JComboBox&lt;&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 = new javax.swing.JButt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Font(new java.awt.Font("Tahoma", 1, 15)); // NOI18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Tahoma", 1, 15));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Nam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nt(new java.awt.Font("Tahoma", 1, 15));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ext("UserNam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nt(new java.awt.Font("Tahoma", 1, 15));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ext("Password");</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nt(new java.awt.Font("Tahoma", 1, 15));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UserTyp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nt(new java.awt.Font("Tahoma", 1, 3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User Creati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type.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type.setModel(new javax.swing.DefaultComboBoxModel&lt;&gt;(new String[] { "Pharmacist", "Doctor", "Receptionis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A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Text("Canc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1, 71, 7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TRAIL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2, 72, 7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user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asswor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utype, 0, 19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197,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10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8, 28, 2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 javax.swing.GroupLayout.PREFERRED_SIZE, 102,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1, 41, 4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1, 41, 4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0, 40, 4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txt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4, 24, 2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user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1, 31, 3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assword,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9, 39, 39)</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utyp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3, 53, 5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 javax.swing.GroupLayout.DEFAULT_SIZE, 4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3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7, 57, 5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Panel1,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name = txtnam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sername = txtusernam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password = txtpassword.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sertype = txtutype.getSelectedItem().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con.prepareStatement("insert into user(name,username,password,utype)valu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1,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2,user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3,passwor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4,user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executeUpdat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OptionPane.showMessageDialog(this, "STUDENT created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nam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sernam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assword.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utype.setSelectedIndex(-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name.requestFocu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2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InstantiationException | IllegalAccessException |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User.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g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 -&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User().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sswordField txtpasswor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user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ComboBox&lt;String&gt; txtu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Source code of 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Connec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DriverMana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Prepared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import java.sql.ResultSe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QLExcep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ev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og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JOption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table.DefaultTableMod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public class Doctor extends javax.swing.JFram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Pati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Docto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uc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Doctor(int id,String utyp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uctype = uctyp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JOptionPane.showMessageDialog(this,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octor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Connection c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eparedStatement p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 r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forName("com.mysql.jdbc.Driv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 = DriverManager.getConnection("jdbc:mysql://localhost/livelife hospitals","roo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atement s = con.create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s.executeQuery("select MAX(doctorno) from 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getString("MAX(doctor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rs.getString("MAX(doctorno)") == 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Text("DR00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e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ng id = Long.parseLong(rs.getString("MAX(doctorno)").substring(2,rs.getString("MAX(doctorno)").length()));</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Text("DR"+String.format("%03d",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Doctor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select * from doctor where log_id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Int(1,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pst.executeQuer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MetaData Rsm = rs.g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c;</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 = Rsm.getColumnCou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efaultTableModel df = (DefaultTableModel)jTable1.get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setRowCount(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hile(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ector v2 = new 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int i = 1; i&lt;c; i++)</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doctor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specializ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qualific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appointmentfe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Int("log_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addRow(v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Docto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spl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qual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6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ppfe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7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hon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8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room = new javax.swing.JSpinn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2 = new javax.swing.JScroll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 = new javax.swing.J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 = new javax.swing.JLab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Name(nul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0));</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ackground(new java.awt.Color(0, 0,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order(javax.swing.BorderFactory.createTitledBorder(null, "Doctor Registration", javax.swing.border.TitledBorder.DEFAULT_JUSTIFICATION, javax.swing.border.TitledBorder.DEFAULT_POSITION, new java.awt.Font("Copperplate Gothic Bold", 1, 20), new java.awt.Color(255, 255, 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Doctor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ext("Doctor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Label2.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ext("Specializ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Qualific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Font(new java.awt.Font("Tahoma", 1, 17));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Text("jLabel5");</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setText("jTextField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spl.setText("jTextField2");</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Regist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Text("Exi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qual.setText("jTextField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qual.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qual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6.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6.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6.setText("Appointment fe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6.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Label7.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7.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7.setText("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7.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8.setFont(new java.awt.Font("Copperplate Gothic Bold",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8.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8.setText("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8.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2Layout = new javax.swing.GroupLayout(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Layout(jPanel2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51, 251, 2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127,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20, 120, 12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6, javax.swing.GroupLayout.Alignment.TRAIL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Label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24, 124, 12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qual, javax.swing.GroupLayout.PREFERRED_SIZE, 269,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appfee, javax.swing.GroupLayout.Alignment.TRAILING, javax.swing.GroupLayout.PREFERRED_SIZE, 270,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hone, javax.swing.GroupLayout.Alignment.TRAILING, javax.swing.GroupLayout.PREFERRED_SIZE, 270,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spl, javax.swing.GroupLayout.PREFERRED_SIZE, 269,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dname, javax.swing.GroupLayout.PREFERRED_SIZE, 269,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dno, javax.swing.GroupLayout.PREFERRED_SIZE, 269,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room, javax.swing.GroupLayout.PREFERRED_SIZE, 6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8, 8, 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5, 25, 2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d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 4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 javax.swing.GroupLayout.PREFERRED_SIZE, 2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d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0, 30, 3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spl,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5, 45, 4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qual,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0, 50, 5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appfe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6, javax.swing.GroupLayout.PREFERRED_SIZE, 3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UN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hon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8, 28, 2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room,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9, 19, 19)</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Button4, javax.swing.GroupLayout.PREFERRED_SIZE, 6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6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 7, 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Model(new javax.swing.table.DefaultTable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Object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String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octor Id", "Dr Name", "Special", "Qualification", "App Fee", "Phone", "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 types = new Class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lang.String.class, java.lang.String.class, java.lang.String.class, java.lang.String.class, java.lang.Integer.class, java.lang.Integer.class, java.lang.Integer.cla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getColumnClass(int columnInd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turn types [columnInd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addMouseListener(new java.awt.event.MouseAdapt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mouseClicked(java.awt.event.Mouse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MouseClick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2.setViewportView(jTable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nt(new java.awt.Font("Times New Roman", 1, 4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Patient Registr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Border(new javax.swing.border.MatteBorder(nul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2, javax.swing.GroupLayout.PREFERRED_SIZE, 725,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Gap(59, 59, 59)</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649, 649, 649))</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4, 34, 3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2, javax.swing.GroupLayout.PREFERRED_SIZE, 57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1324,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61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16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LocationRelativeTo(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4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doctorno = lbldno.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name = txtdnam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specialization = txtspl.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qualification =txtqual.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appointmentfee =txtappfe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phone =txtphon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room =txtroom.getValue().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insert into doctor(doctorno,name,specialization,qualification,appointmentfee,phone,room,log_id)valu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1,doctor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2,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3,specializ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4,qualific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5, appointmentfe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6, 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7, 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Int(8,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executeUpdat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OptionPane.showMessageDialog(this,"Doctor Inserte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spl.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qual.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ppfe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hon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room.setValue(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octor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Table1MouseClicked(java.awt.event.Mouse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efaultTableModel d1 = (DefaultTableModel)jTable1.get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SelectedIndex = jTable1.getSelectedRow();</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dno.setText(d1.getValueAt(SelectedIndex, 0).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setText(d1.getValueAt(SelectedIndex, 1).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spl.setText(d1.getValueAt(SelectedIndex, 2).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ddress.setText(d1.getValueAt(SelectedIndex, 3).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Enabled(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txtqual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nstantiation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llegalAccess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g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new Runnabl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ru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Patients().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crollPane jScrollPane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able jTabl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lbld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appfe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d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qua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pinner txt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sp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Sourcecode of 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Connec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DriverMana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Prepared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QLExcep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ev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og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JOption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table.DefaultTableMod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public class Patients extends javax.swing.JFram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Pati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Patient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ti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ion c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eparedStatement p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 r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forName("com.mysql.jdbc.Driv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 = DriverManager.getConnection("jdbc:mysql://localhost/livelife hospitals","roo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atement s = con.create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s.executeQuery("select MAX(patientno) from 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getString("MAX(patient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rs.getString("MAX(patientno)") == 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setText("PS00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e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ng id = Long.parseLong(rs.getString("MAX(patientno)").substring(2,rs.getString("MAX(patientno)").length()));</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setText("PS"+String.format("%03d",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pati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select * from 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pst.executeQuer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MetaData Rsm = rs.g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c;</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 = Rsm.getColumnCou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efaultTableModel df = (DefaultTableModel)jTable1.get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setRowCount(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hile(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ector v2 = new 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int i = 1; i&lt;c; i++)</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patient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addre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addRow(v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1 = new javax.swing.JScroll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ddress = new javax.swing.JTextAre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hone = new javax.swing.JTextFie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 = new javax.swing.JLab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0));</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ackground(new java.awt.Color(0, 0,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order(javax.swing.BorderFactory.createTitledBorder(null, "Patient Registration", javax.swing.border.TitledBorder.DEFAULT_JUSTIFICATION, javax.swing.border.TitledBorder.DEFAULT_POSITION, new java.awt.Font("Copperplate Gothic Bold", 1, 20), new java.awt.Color(255, 255, 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Copperplate Gothic Light", 1, 2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Patient numb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nt(new java.awt.Font("Copperplate Gothic Light",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ext("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nt(new java.awt.Font("Copperplate Gothic Light", 1, 2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Label3.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ext("Phone Numb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nt(new java.awt.Font("Copperplate Gothic Light", 1, 20));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Addre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oolTipTex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setFont(new java.awt.Font("Tahoma", 1, 17));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pno.setText("jLabel5");</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setText("jTextField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ddress.setColumns(2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ddress.setRows(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1.setViewportView(txtaddress);</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hone.setText("jTextField2");</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A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setText("Exi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4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2Layout = new javax.swing.GroupLayout(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Layout(jPanel2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Label2, javax.swing.GroupLayout.PREFERRED_SIZE, 7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3, 13, 1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pno,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hone, javax.swing.GroupLayout.Alignment.TRAIL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 javax.swing.GroupLayout.DEFAULT_SIZE, 269,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51, 251, 2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127,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4, javax.swing.GroupLayout.DEFAULT_SIZE, 8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4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p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6, 36, 3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6, 46, 4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hon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0, 30, 3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UN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 javax.swing.GroupLayout.PREFERRED_SIZE, 168,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8, 18, 1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4, javax.swing.GroupLayout.PREFERRED_SIZE, 6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63,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7, 7, 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nt(new java.awt.Font("Times New Roman", 1, 4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reground(new java.awt.Color(255, 255, 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Patient Registr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Border(new javax.swing.border.MatteBorder(nul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01, 301, 30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24, 524, 52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06, 206, 206))</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1324,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PREFERRED_SIZE, 616,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168,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LocationRelativeTo(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4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pno = lblpno.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pname = txtpnam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phone = txtphone.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address =txtaddress.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insert into patient(patientno,name,phone,address)valu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1,p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2,p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3,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4,addre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executeUpdat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OptionPane.showMessageDialog(this,"Patient Inserted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txtpnam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hone.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address.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requestFocu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ti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nstantiation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llegalAccess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Patients.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lt;/editor-fold&g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new Runnabl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ru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Patients().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crollPane jScrollPan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lblp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Area txtaddre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pho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extField txtp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Sourcecode of Appointment registrati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Connec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DriverMana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Prepared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QLExcep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ev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og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JOption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table.DefaultTableMod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public class Appointment extends javax.swing.JFram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Appointmen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ad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ad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ppointm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Doctor(String id,String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name =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ring 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turn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Patient(String id,String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name =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ring 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turn 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Load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select * from pati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pst.executeQuer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removeA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hile(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addItem(new Patient(rs.getString(1),rs.getString(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Appointment.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Load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select * from do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pst.executeQuer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removeA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hile(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addItem(new Doctor(rs.getString(1),rs.getString(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Appointment.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ion c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eparedStatement p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 r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forName("com.mysql.jdbc.Driv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 = DriverManager.getConnection("jdbc:mysql://localhost/livelife hospitals","roo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atement s = con.create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s.executeQuery("select MAX(appointmentno) from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getString("MAX(appointment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rs.getString("MAX(appointmentno)") == 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Text("AN00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e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ng id = Long.parseLong(rs.getString("MAX(appointmentno)").substring(2,rs.getString("MAX(appointmentno)").length()));</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Text("AN"+String.format("%03d",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ppointm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select * from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s = pst.executeQuer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MetaData Rsm = rs.getMetaData();</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c;</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 = Rsm.getColumnCou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efaultTableModel df = (DefaultTableModel)jTable1.get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setRowCount(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hile(rs.n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ector v2 = new Vec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int i = 1; i&lt;c; i++)</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appointment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doctor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patient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v2.add(rs.getString("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f.addRow(v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Docto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 = new javax.swing.JComboBo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 = new javax.swing.JComboBo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room = new javax.swing.JSpinn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 = new javax.swing.JButt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1 = new javax.swing.JScroll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 = new javax.swing.J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 = new javax.swing.JLabel();</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Background(new java.awt.Color(51, 0, 5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5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ackground(new java.awt.Color(51, 51,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Border(javax.swing.BorderFactory.createTitledBorder(null, "APPOINTMENT REGISTRATION", javax.swing.border.TitledBorder.DEFAULT_JUSTIFICATION, </w:t>
      </w:r>
      <w:r w:rsidRPr="003A4C94">
        <w:rPr>
          <w:rFonts w:ascii="Times New Roman" w:hAnsi="Times New Roman" w:cs="Times New Roman"/>
          <w:sz w:val="24"/>
          <w:szCs w:val="24"/>
        </w:rPr>
        <w:lastRenderedPageBreak/>
        <w:t>javax.swing.border.TitledBorder.DEFAULT_POSITION, new java.awt.Font("Copperplate Gothic Bold", 1, 20), new java.awt.Color(255, 255, 0))); // NOI18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Times New Roman",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55, 255, 10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APPOINTMENT NO");</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nt(new java.awt.Font("Times New Roman",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Foreground(new java.awt.Color(255, 255, 10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2.setText("DOCTOR");</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nt(new java.awt.Font("Times New Roman",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Foreground(new java.awt.Color(255, 255, 10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3.setText("PATIEN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nt(new java.awt.Font("Times New Roman",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Foreground(new java.awt.Color(255, 255, 10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4.setText("ROOM NO");</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Font(new java.awt.Font("Times New Roman",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Text("jLabel5");</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Creat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setText("Canc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2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2Layout = new javax.swing.GroupLayout(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Layout(jPanel2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Component(jLabel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7, 57, 5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ano, javax.swing.GroupLayout.DEFAULT_SIZE, 177,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dname, 0,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name, 0,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room, javax.swing.GroupLayout.PREFERRED_SIZE, 55,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3, 53, 5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0, 40, 4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8, 48, 4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lbla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4, 44, 4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d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45, 45, 4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pname,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54, 54, 5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txtroom,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2Layout.createParallelGroup(javax.swing.GroupLayout.Alignment.BASELI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2, javax.swing.GroupLayout.PREFERRED_SIZE, 4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4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5, 35, 3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Model(new javax.swing.table.DefaultTable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Object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String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ppointment No", "Dr Name", "Patient", "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 types = new Class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lang.Integer.class, java.lang.String.class, java.lang.String.class, java.lang.Integer.cla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getColumnClass(int columnInd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turn types [columnInd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addMouseListener(new java.awt.event.MouseAdapt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mouseClicked(java.awt.event.Mouse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MouseClick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jScrollPane1.setViewportView(jTable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nt(new java.awt.Font("Tahoma", 1, 24));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Foreground(new java.awt.Color(255, 255, 25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Text("Appointment Registra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5.setBorder(javax.swing.BorderFactory.createMatteBorder(1, 1, 1, 1, new java.awt.Color(255, 255, 0)));</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PREFERRED_SIZE, javax.swing.GroupLayout.DEFAULT_SIZE,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 javax.swing.GroupLayout.DEFAULT_SIZE, 63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24, 24, 2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47, 347, 347)</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4, 34, 3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5, javax.swing.GroupLayout.PREFERRED_SIZE, 59,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18, 18, 18)</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 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2,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 javax.swing.GroupLayout.DEFAULT_SIZE, 439,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26,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LocationRelativeTo(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appointmentno = lblano.g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Doctor d = (Doctor) txtdname.getSelectedIte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tient p = (Patient) txtpname.getSelectedIte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tring room =txtroom.getValue().toStr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 = con.prepareStatement("insert into appointment(appointmentno,doctorname,patientname,room)valu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1,appointment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2,d.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3,p.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setString(4,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st.executeUpdat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OptionPane.showMessageDialog(this,"You are Registered Successfully");</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uto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blano.setTex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dname.setSelectedIndex(-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pname.setSelectedIndex(-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xtroom.setValue(0);</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ppointment_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Patients.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2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Table1MouseClicked(java.awt.event.Mouse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nstantiation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llegalAccess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g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new Runnabl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ru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Appointment().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3;</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4;</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crollPane jScrollPan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able jTabl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lblano;</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ComboBox txtd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ComboBox txtp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pinner txt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Sourcecode to view the Appointment</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Connec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DriverMana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PreparedState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ResultSe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sql.SQLExceptio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ev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util.logging.Logge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import javax.swing.JOptionPan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license header, choose License Headers in Project Properti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 change this template file, choose Tools | Template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nd open the template in the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author RAHULSARABU</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Viewappointment extends javax.swing.JFram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s new form View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iew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nection c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eparedStatement ps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sultSet r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Connec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forName("com.mysql.jdbc.Driv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on = DriverManager.getConnection("jdbc:mysql://localhost/livelife hospitals","roo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 SQ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ogger.getLogger(User.class.getName()).lo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t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iewappointment(int id)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nitCompon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id = 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OptionPane.showMessageDialog(this, newi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his method is called from within the constructor to initialize the for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ARNING: Do NOT modify this code. The content of this method is alway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regenerated by the Form Editor.</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uppressWarnings("uncheck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lt;editor-fold defaultstate="collapsed" desc="Generated Code"&g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initComponents()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 = new javax.swing.JPan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 = new javax.swing.JLab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1 = new javax.swing.JScroll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 = new javax.swing.JT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 = new javax.swing.JButton();</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2Layout = new javax.swing.GroupLayout(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setLayout(jPanel2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10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2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10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setDefaultCloseOperation(javax.swing.WindowConstants.EXIT_ON_CLOSE);</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Background(new java.awt.Color(51, 0, 5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nt(new java.awt.Font("Tahoma", 1, 2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Foreground(new java.awt.Color(255, 255, 5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Text("View Appointmen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Label1.setBorder(javax.swing.BorderFactory.createMatteBorder(1, 1, 1, 1, new java.awt.Color(255, 255, 255)));</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Font(new java.awt.Font("Tahoma", 1, 16));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setModel(new javax.swing.table.DefaultTableMod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Object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String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ppointment No", "Dr Name", "Patient", "Room"</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Class[] types = new Class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lang.Integer.class, java.lang.String.class, java.lang.String.class, java.lang.Integer.clas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Class getColumnClass(int columnInd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return types [columnInd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addMouseListener(new java.awt.event.MouseAdapt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mouseClicked(java.awt.event.Mouse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Table1MouseClick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ScrollPane1.setViewportView(jTable1);</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Font(new java.awt.Font("Tahoma", 1, 18)); // NOI18N</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setText("Exi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ddActionListener(new java.awt.event.ActionListener()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actionPerformed(java.awt.event.ActionEvent evt)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Button1ActionPerformed(ev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jPanel1Layout = new javax.swing.GroupLayout(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setLayout(jPanel1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addGap(315, 315, 315)</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38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0, 0,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PREFERRED_SIZE, 124,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Panel1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Panel1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Label1, javax.swing.GroupLayout.PREFERRED_SIZE, 60,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ScrollPane1, javax.swing.GroupLayout.PREFERRED_SIZE, 461, javax.swing.GroupLayout.PREFERRED_SIZ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PreferredGap(javax.swing.LayoutStyle.ComponentPlacement.RELATE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Button1, javax.swing.GroupLayout.DEFAULT_SIZE, 45,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ap(31, 31, 3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GroupLayout layout = new javax.swing.GroupLayout(getContentPan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getContentPane().setLayout(layou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Horizont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Alignment.TRAILING,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setVertic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ayout.createParallelGroup(javax.swing.GroupLayout.Alignment.LEADING)</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Group(javax.swing.GroupLayout.Alignment.TRAILING, layout.createSequentialGrou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ntainerGap()</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addComponent(jPanel1, javax.swing.GroupLayout.DEFAULT_SIZE, javax.swing.GroupLayout.DEFAULT_SIZE, Short.MAX_VAL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ac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setLocationRelativeTo(nul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lt;/editor-fold&gt;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Table1MouseClicked(java.awt.event.Mouse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static void main(String arg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Set the Nimbus look and fee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 defaultstate="collapsed" desc=" Look and feel setting code (optional) "&gt;</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If Nimbus (introduced in Java SE 6) is not available, stay with the default look and feel.</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For details see http://download.oracle.com/javase/tutorial/uiswing/lookandfeel/plaf.html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r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for (javax.swing.UIManager.LookAndFeelInfo info : javax.swing.UIManager.getInstalledLookAndFeels())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if ("Nimbus".equals(info.getNam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x.swing.UIManager.setLookAndFeel(info.getClassNam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break;</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ClassNotFound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View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nstantiation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View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IllegalAccess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View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atch (javax.swing.UnsupportedLookAndFeelException ex)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util.logging.Logger.getLogger(Viewappointment.class.getName()).log(java.util.logging.Level.SEVERE, null, ex);</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lt;/editor-fold</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Create and display the form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java.awt.EventQueue.invokeLater(new Runnabl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ublic void ru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new Viewappointment().setVisible(tru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void jButton1ActionPerformed(java.awt.event.ActionEvent evt)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TODO add your handling code her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this.setVisible(false);</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lastRenderedPageBreak/>
        <w:t xml:space="preserve">     * @param args the command line arguments</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Variables declaration - do not modify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Button jButton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Label jLab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Panel jPanel2;</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ScrollPane jScrollPan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private javax.swing.JTable jTable1;</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 End of variables declaration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 xml:space="preserve">    }</w:t>
      </w:r>
    </w:p>
    <w:p w:rsidR="009D0168" w:rsidRPr="003A4C94" w:rsidRDefault="009D0168" w:rsidP="009D0168">
      <w:pPr>
        <w:pStyle w:val="NoSpacing"/>
        <w:rPr>
          <w:rFonts w:ascii="Times New Roman" w:hAnsi="Times New Roman" w:cs="Times New Roman"/>
          <w:sz w:val="24"/>
          <w:szCs w:val="24"/>
        </w:rPr>
      </w:pPr>
      <w:r w:rsidRPr="003A4C94">
        <w:rPr>
          <w:rFonts w:ascii="Times New Roman" w:hAnsi="Times New Roman" w:cs="Times New Roman"/>
          <w:sz w:val="24"/>
          <w:szCs w:val="24"/>
        </w:rPr>
        <w:t>}</w:t>
      </w:r>
    </w:p>
    <w:p w:rsidR="009D0168" w:rsidRPr="003A4C94" w:rsidRDefault="009D0168" w:rsidP="009D0168">
      <w:pPr>
        <w:pStyle w:val="NoSpacing"/>
        <w:rPr>
          <w:rFonts w:ascii="Times New Roman" w:hAnsi="Times New Roman" w:cs="Times New Roman"/>
          <w:sz w:val="24"/>
          <w:szCs w:val="24"/>
        </w:rPr>
      </w:pPr>
    </w:p>
    <w:p w:rsidR="009D0168" w:rsidRDefault="009D0168" w:rsidP="009D0168">
      <w:pPr>
        <w:pStyle w:val="NoSpacing"/>
        <w:rPr>
          <w:rFonts w:ascii="Times New Roman" w:hAnsi="Times New Roman" w:cs="Times New Roman"/>
          <w:sz w:val="32"/>
          <w:szCs w:val="32"/>
        </w:rPr>
      </w:pPr>
    </w:p>
    <w:p w:rsidR="009D0168" w:rsidRDefault="009D0168" w:rsidP="009D0168">
      <w:pPr>
        <w:pStyle w:val="NoSpacing"/>
        <w:rPr>
          <w:rFonts w:ascii="Times New Roman" w:hAnsi="Times New Roman" w:cs="Times New Roman"/>
          <w:sz w:val="32"/>
          <w:szCs w:val="32"/>
        </w:rPr>
      </w:pPr>
      <w:r>
        <w:rPr>
          <w:rFonts w:ascii="Times New Roman" w:hAnsi="Times New Roman" w:cs="Times New Roman"/>
          <w:sz w:val="32"/>
          <w:szCs w:val="32"/>
        </w:rPr>
        <w:t>Source code to establish the connection between the database XAMPP and Netbeans Java IDE</w:t>
      </w:r>
    </w:p>
    <w:p w:rsidR="009D0168" w:rsidRDefault="009D0168" w:rsidP="009D0168">
      <w:pPr>
        <w:pStyle w:val="NoSpacing"/>
        <w:rPr>
          <w:rFonts w:ascii="Times New Roman" w:hAnsi="Times New Roman" w:cs="Times New Roman"/>
          <w:sz w:val="32"/>
          <w:szCs w:val="32"/>
        </w:rPr>
      </w:pPr>
    </w:p>
    <w:p w:rsidR="009D0168" w:rsidRDefault="009D0168" w:rsidP="009D0168">
      <w:pPr>
        <w:pStyle w:val="NoSpacing"/>
        <w:rPr>
          <w:rFonts w:ascii="Times New Roman" w:hAnsi="Times New Roman" w:cs="Times New Roman"/>
          <w:sz w:val="32"/>
          <w:szCs w:val="32"/>
        </w:rPr>
      </w:pP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Connection con;</w:t>
      </w:r>
    </w:p>
    <w:p w:rsidR="009D0168" w:rsidRPr="009D0168" w:rsidRDefault="009D0168" w:rsidP="009D0168">
      <w:pPr>
        <w:pStyle w:val="NoSpacing"/>
        <w:rPr>
          <w:rFonts w:ascii="Times New Roman" w:hAnsi="Times New Roman" w:cs="Times New Roman"/>
          <w:sz w:val="32"/>
          <w:szCs w:val="32"/>
        </w:rPr>
      </w:pP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PreparedStatement pst;</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ResultSet rs;</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public void Connect()</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try {</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Class.forName("com.mysql.jdbc.Driver");   </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con = DriverManager.getConnection("jdbc:mysql://localhost/livelife hospitals","root","");</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  catch (ClassNotFoundException | SQLException ex) {</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Logger.getLogger(User.class.getName()).log(Level.SEVERE, null, ex);</w:t>
      </w:r>
    </w:p>
    <w:p w:rsidR="009D0168" w:rsidRP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w:t>
      </w:r>
    </w:p>
    <w:p w:rsidR="009D0168" w:rsidRDefault="009D0168" w:rsidP="009D0168">
      <w:pPr>
        <w:pStyle w:val="NoSpacing"/>
        <w:rPr>
          <w:rFonts w:ascii="Times New Roman" w:hAnsi="Times New Roman" w:cs="Times New Roman"/>
          <w:sz w:val="32"/>
          <w:szCs w:val="32"/>
        </w:rPr>
      </w:pPr>
      <w:r w:rsidRPr="009D0168">
        <w:rPr>
          <w:rFonts w:ascii="Times New Roman" w:hAnsi="Times New Roman" w:cs="Times New Roman"/>
          <w:sz w:val="32"/>
          <w:szCs w:val="32"/>
        </w:rPr>
        <w:t xml:space="preserve">    }      </w:t>
      </w:r>
    </w:p>
    <w:p w:rsidR="003A4C94" w:rsidRDefault="003A4C94" w:rsidP="009D0168">
      <w:pPr>
        <w:pStyle w:val="NoSpacing"/>
        <w:rPr>
          <w:rFonts w:ascii="Times New Roman" w:hAnsi="Times New Roman" w:cs="Times New Roman"/>
          <w:sz w:val="32"/>
          <w:szCs w:val="32"/>
        </w:rPr>
      </w:pPr>
    </w:p>
    <w:p w:rsidR="003A4C94" w:rsidRDefault="003A4C94" w:rsidP="009D0168">
      <w:pPr>
        <w:pStyle w:val="NoSpacing"/>
        <w:rPr>
          <w:rFonts w:ascii="Times New Roman" w:hAnsi="Times New Roman" w:cs="Times New Roman"/>
          <w:sz w:val="32"/>
          <w:szCs w:val="32"/>
        </w:rPr>
      </w:pPr>
      <w:r>
        <w:rPr>
          <w:rFonts w:ascii="Times New Roman" w:hAnsi="Times New Roman" w:cs="Times New Roman"/>
          <w:sz w:val="32"/>
          <w:szCs w:val="32"/>
        </w:rPr>
        <w:t>While creating the project in source code you will need to import some things to the java in order to get that output without errors.</w:t>
      </w:r>
    </w:p>
    <w:p w:rsidR="003A4C94" w:rsidRDefault="003A4C94" w:rsidP="009D0168">
      <w:pPr>
        <w:pStyle w:val="NoSpacing"/>
        <w:rPr>
          <w:rFonts w:ascii="Times New Roman" w:hAnsi="Times New Roman" w:cs="Times New Roman"/>
          <w:sz w:val="32"/>
          <w:szCs w:val="32"/>
        </w:rPr>
      </w:pPr>
    </w:p>
    <w:p w:rsidR="003A4C94" w:rsidRDefault="003A4C94" w:rsidP="009D0168">
      <w:pPr>
        <w:pStyle w:val="NoSpacing"/>
        <w:rPr>
          <w:rFonts w:ascii="Times New Roman" w:hAnsi="Times New Roman" w:cs="Times New Roman"/>
          <w:sz w:val="32"/>
          <w:szCs w:val="32"/>
        </w:rPr>
      </w:pPr>
    </w:p>
    <w:p w:rsidR="003A4C94" w:rsidRPr="003A4C94" w:rsidRDefault="003A4C94" w:rsidP="009D0168">
      <w:pPr>
        <w:pStyle w:val="NoSpacing"/>
        <w:rPr>
          <w:rFonts w:ascii="Times New Roman" w:hAnsi="Times New Roman" w:cs="Times New Roman"/>
          <w:b/>
          <w:sz w:val="32"/>
          <w:szCs w:val="32"/>
        </w:rPr>
      </w:pPr>
      <w:r w:rsidRPr="003A4C94">
        <w:rPr>
          <w:rFonts w:ascii="Times New Roman" w:hAnsi="Times New Roman" w:cs="Times New Roman"/>
          <w:b/>
          <w:sz w:val="32"/>
          <w:szCs w:val="32"/>
        </w:rPr>
        <w:t>NOTE IMPORTANT POINTS WHILE RUNNING THE PROJECT:</w:t>
      </w:r>
    </w:p>
    <w:p w:rsidR="003A4C94" w:rsidRDefault="003A4C94" w:rsidP="009D0168">
      <w:pPr>
        <w:pStyle w:val="NoSpacing"/>
        <w:rPr>
          <w:rFonts w:ascii="Times New Roman" w:hAnsi="Times New Roman" w:cs="Times New Roman"/>
          <w:sz w:val="32"/>
          <w:szCs w:val="32"/>
        </w:rPr>
      </w:pPr>
    </w:p>
    <w:p w:rsidR="003A4C94" w:rsidRDefault="003A4C94" w:rsidP="003A4C94">
      <w:pPr>
        <w:pStyle w:val="NoSpacing"/>
        <w:numPr>
          <w:ilvl w:val="0"/>
          <w:numId w:val="26"/>
        </w:numPr>
        <w:rPr>
          <w:rFonts w:ascii="Times New Roman" w:hAnsi="Times New Roman" w:cs="Times New Roman"/>
          <w:sz w:val="32"/>
          <w:szCs w:val="32"/>
        </w:rPr>
      </w:pPr>
      <w:r>
        <w:rPr>
          <w:rFonts w:ascii="Times New Roman" w:hAnsi="Times New Roman" w:cs="Times New Roman"/>
          <w:sz w:val="32"/>
          <w:szCs w:val="32"/>
        </w:rPr>
        <w:t>Make sure that Netbeans IDE Is Customized the source you need to run.</w:t>
      </w:r>
    </w:p>
    <w:p w:rsidR="003A4C94" w:rsidRDefault="003A4C94" w:rsidP="003A4C94">
      <w:pPr>
        <w:pStyle w:val="NoSpacing"/>
        <w:numPr>
          <w:ilvl w:val="0"/>
          <w:numId w:val="26"/>
        </w:numPr>
        <w:rPr>
          <w:rFonts w:ascii="Times New Roman" w:hAnsi="Times New Roman" w:cs="Times New Roman"/>
          <w:sz w:val="32"/>
          <w:szCs w:val="32"/>
        </w:rPr>
      </w:pPr>
      <w:r>
        <w:rPr>
          <w:rFonts w:ascii="Times New Roman" w:hAnsi="Times New Roman" w:cs="Times New Roman"/>
          <w:sz w:val="32"/>
          <w:szCs w:val="32"/>
        </w:rPr>
        <w:t>Make sure that XAMPP Is running.</w:t>
      </w:r>
    </w:p>
    <w:p w:rsidR="003A4C94" w:rsidRDefault="003A4C94" w:rsidP="003A4C94">
      <w:pPr>
        <w:pStyle w:val="NoSpacing"/>
        <w:ind w:left="360"/>
        <w:rPr>
          <w:rFonts w:ascii="Times New Roman" w:hAnsi="Times New Roman" w:cs="Times New Roman"/>
          <w:sz w:val="32"/>
          <w:szCs w:val="32"/>
        </w:rPr>
      </w:pPr>
    </w:p>
    <w:p w:rsidR="00165F89" w:rsidRDefault="009D0168" w:rsidP="009D0168">
      <w:pPr>
        <w:pStyle w:val="NoSpacing"/>
        <w:rPr>
          <w:rFonts w:ascii="Times New Roman" w:hAnsi="Times New Roman" w:cs="Times New Roman"/>
          <w:sz w:val="32"/>
          <w:szCs w:val="32"/>
        </w:rPr>
      </w:pPr>
      <w:r>
        <w:rPr>
          <w:rFonts w:ascii="Times New Roman" w:hAnsi="Times New Roman" w:cs="Times New Roman"/>
          <w:sz w:val="32"/>
          <w:szCs w:val="32"/>
        </w:rPr>
        <w:t xml:space="preserve"> </w:t>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8" name="Picture 7" descr="Screenshot (4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0).png"/>
                    <pic:cNvPicPr/>
                  </pic:nvPicPr>
                  <pic:blipFill>
                    <a:blip r:embed="rId11"/>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9" name="Picture 8" descr="Screenshot (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1).png"/>
                    <pic:cNvPicPr/>
                  </pic:nvPicPr>
                  <pic:blipFill>
                    <a:blip r:embed="rId12"/>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10" name="Picture 9" descr="Screenshot (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2).png"/>
                    <pic:cNvPicPr/>
                  </pic:nvPicPr>
                  <pic:blipFill>
                    <a:blip r:embed="rId13"/>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11" name="Picture 10" descr="Screenshot (4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3).png"/>
                    <pic:cNvPicPr/>
                  </pic:nvPicPr>
                  <pic:blipFill>
                    <a:blip r:embed="rId14"/>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12" name="Picture 11" descr="Screenshot (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4).png"/>
                    <pic:cNvPicPr/>
                  </pic:nvPicPr>
                  <pic:blipFill>
                    <a:blip r:embed="rId15"/>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13" name="Picture 12" descr="Screenshot (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5).png"/>
                    <pic:cNvPicPr/>
                  </pic:nvPicPr>
                  <pic:blipFill>
                    <a:blip r:embed="rId16"/>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14" name="Picture 13" descr="Screenshot (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6).png"/>
                    <pic:cNvPicPr/>
                  </pic:nvPicPr>
                  <pic:blipFill>
                    <a:blip r:embed="rId17"/>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15" name="Picture 14" descr="Screenshot (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7).png"/>
                    <pic:cNvPicPr/>
                  </pic:nvPicPr>
                  <pic:blipFill>
                    <a:blip r:embed="rId18" cstate="print"/>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16" name="Picture 15" descr="Screenshot (4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8).png"/>
                    <pic:cNvPicPr/>
                  </pic:nvPicPr>
                  <pic:blipFill>
                    <a:blip r:embed="rId19" cstate="print"/>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17" name="Picture 16" descr="Screenshot (4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9).png"/>
                    <pic:cNvPicPr/>
                  </pic:nvPicPr>
                  <pic:blipFill>
                    <a:blip r:embed="rId20" cstate="print"/>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drawing>
          <wp:inline distT="0" distB="0" distL="0" distR="0">
            <wp:extent cx="5989320" cy="3369310"/>
            <wp:effectExtent l="19050" t="0" r="0" b="0"/>
            <wp:docPr id="18" name="Picture 17" descr="Screenshot (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0).png"/>
                    <pic:cNvPicPr/>
                  </pic:nvPicPr>
                  <pic:blipFill>
                    <a:blip r:embed="rId21" cstate="print"/>
                    <a:stretch>
                      <a:fillRect/>
                    </a:stretch>
                  </pic:blipFill>
                  <pic:spPr>
                    <a:xfrm>
                      <a:off x="0" y="0"/>
                      <a:ext cx="5989320" cy="3369310"/>
                    </a:xfrm>
                    <a:prstGeom prst="rect">
                      <a:avLst/>
                    </a:prstGeom>
                  </pic:spPr>
                </pic:pic>
              </a:graphicData>
            </a:graphic>
          </wp:inline>
        </w:drawing>
      </w:r>
      <w:r w:rsidR="003A4C94">
        <w:rPr>
          <w:rFonts w:ascii="Times New Roman" w:hAnsi="Times New Roman" w:cs="Times New Roman"/>
          <w:noProof/>
          <w:sz w:val="32"/>
          <w:szCs w:val="32"/>
          <w:lang w:val="en-US" w:eastAsia="en-US"/>
        </w:rPr>
        <w:lastRenderedPageBreak/>
        <w:drawing>
          <wp:inline distT="0" distB="0" distL="0" distR="0">
            <wp:extent cx="5989320" cy="3369310"/>
            <wp:effectExtent l="19050" t="0" r="0" b="0"/>
            <wp:docPr id="19" name="Picture 18" descr="Screenshot (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1).png"/>
                    <pic:cNvPicPr/>
                  </pic:nvPicPr>
                  <pic:blipFill>
                    <a:blip r:embed="rId22" cstate="print"/>
                    <a:stretch>
                      <a:fillRect/>
                    </a:stretch>
                  </pic:blipFill>
                  <pic:spPr>
                    <a:xfrm>
                      <a:off x="0" y="0"/>
                      <a:ext cx="5989320" cy="3369310"/>
                    </a:xfrm>
                    <a:prstGeom prst="rect">
                      <a:avLst/>
                    </a:prstGeom>
                  </pic:spPr>
                </pic:pic>
              </a:graphicData>
            </a:graphic>
          </wp:inline>
        </w:drawing>
      </w: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r>
        <w:rPr>
          <w:rFonts w:ascii="Times New Roman" w:hAnsi="Times New Roman" w:cs="Times New Roman"/>
          <w:sz w:val="32"/>
          <w:szCs w:val="32"/>
        </w:rPr>
        <w:t>Learning Outcomes:</w:t>
      </w:r>
    </w:p>
    <w:p w:rsidR="00BB0403" w:rsidRDefault="00BB0403" w:rsidP="00BB0403">
      <w:pPr>
        <w:pStyle w:val="NoSpacing"/>
        <w:numPr>
          <w:ilvl w:val="0"/>
          <w:numId w:val="27"/>
        </w:numPr>
        <w:rPr>
          <w:rFonts w:ascii="Times New Roman" w:hAnsi="Times New Roman" w:cs="Times New Roman"/>
          <w:sz w:val="32"/>
          <w:szCs w:val="32"/>
        </w:rPr>
      </w:pPr>
      <w:r>
        <w:rPr>
          <w:rFonts w:ascii="Times New Roman" w:hAnsi="Times New Roman" w:cs="Times New Roman"/>
          <w:sz w:val="32"/>
          <w:szCs w:val="32"/>
        </w:rPr>
        <w:t>I have learnt how to design sung jframe form,database connection,run the project ,store the values into database and create a management system,and I have also learnt the experience of java dbms project and their connectivity.</w:t>
      </w: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r>
        <w:rPr>
          <w:rFonts w:ascii="Times New Roman" w:hAnsi="Times New Roman" w:cs="Times New Roman"/>
          <w:sz w:val="32"/>
          <w:szCs w:val="32"/>
        </w:rPr>
        <w:t>THANKYOU EVERYONE FOR GIVING ME SUCH WONDERFUL PROJECT .</w:t>
      </w: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p>
    <w:p w:rsidR="00BB0403" w:rsidRDefault="00BB0403" w:rsidP="009D0168">
      <w:pPr>
        <w:pStyle w:val="NoSpacing"/>
        <w:rPr>
          <w:rFonts w:ascii="Times New Roman" w:hAnsi="Times New Roman" w:cs="Times New Roman"/>
          <w:sz w:val="32"/>
          <w:szCs w:val="32"/>
        </w:rPr>
      </w:pPr>
      <w:r>
        <w:rPr>
          <w:rFonts w:ascii="Times New Roman" w:hAnsi="Times New Roman" w:cs="Times New Roman"/>
          <w:sz w:val="32"/>
          <w:szCs w:val="32"/>
        </w:rPr>
        <w:t>S.V.N.Rahul</w:t>
      </w:r>
    </w:p>
    <w:p w:rsidR="00BB0403" w:rsidRPr="00AB18EB" w:rsidRDefault="00BB0403" w:rsidP="009D0168">
      <w:pPr>
        <w:pStyle w:val="NoSpacing"/>
        <w:rPr>
          <w:rFonts w:ascii="Times New Roman" w:hAnsi="Times New Roman" w:cs="Times New Roman"/>
          <w:sz w:val="32"/>
          <w:szCs w:val="32"/>
        </w:rPr>
      </w:pPr>
      <w:r>
        <w:rPr>
          <w:rFonts w:ascii="Times New Roman" w:hAnsi="Times New Roman" w:cs="Times New Roman"/>
          <w:sz w:val="32"/>
          <w:szCs w:val="32"/>
        </w:rPr>
        <w:t>19bcs4539</w:t>
      </w:r>
    </w:p>
    <w:sectPr w:rsidR="00BB0403" w:rsidRPr="00AB18EB"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0E13" w:rsidRDefault="00E10E13" w:rsidP="004075C9">
      <w:pPr>
        <w:spacing w:after="0" w:line="240" w:lineRule="auto"/>
      </w:pPr>
      <w:r>
        <w:separator/>
      </w:r>
    </w:p>
  </w:endnote>
  <w:endnote w:type="continuationSeparator" w:id="1">
    <w:p w:rsidR="00E10E13" w:rsidRDefault="00E10E13" w:rsidP="004075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0E13" w:rsidRDefault="00E10E13" w:rsidP="004075C9">
      <w:pPr>
        <w:spacing w:after="0" w:line="240" w:lineRule="auto"/>
      </w:pPr>
      <w:r>
        <w:separator/>
      </w:r>
    </w:p>
  </w:footnote>
  <w:footnote w:type="continuationSeparator" w:id="1">
    <w:p w:rsidR="00E10E13" w:rsidRDefault="00E10E13" w:rsidP="004075C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7E01C2"/>
    <w:multiLevelType w:val="hybridMultilevel"/>
    <w:tmpl w:val="3CA86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7A3758D"/>
    <w:multiLevelType w:val="hybridMultilevel"/>
    <w:tmpl w:val="E5045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3">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4">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7">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30941E9"/>
    <w:multiLevelType w:val="hybridMultilevel"/>
    <w:tmpl w:val="73BC4CE2"/>
    <w:lvl w:ilvl="0" w:tplc="0409000F">
      <w:start w:val="1"/>
      <w:numFmt w:val="decimal"/>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9">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ED0183E"/>
    <w:multiLevelType w:val="hybridMultilevel"/>
    <w:tmpl w:val="5E5C8990"/>
    <w:lvl w:ilvl="0" w:tplc="0409000F">
      <w:start w:val="1"/>
      <w:numFmt w:val="decimal"/>
      <w:lvlText w:val="%1."/>
      <w:lvlJc w:val="left"/>
      <w:pPr>
        <w:ind w:left="1150" w:hanging="360"/>
      </w:p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21">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4"/>
  </w:num>
  <w:num w:numId="3">
    <w:abstractNumId w:val="0"/>
  </w:num>
  <w:num w:numId="4">
    <w:abstractNumId w:val="7"/>
  </w:num>
  <w:num w:numId="5">
    <w:abstractNumId w:val="3"/>
  </w:num>
  <w:num w:numId="6">
    <w:abstractNumId w:val="23"/>
  </w:num>
  <w:num w:numId="7">
    <w:abstractNumId w:val="21"/>
  </w:num>
  <w:num w:numId="8">
    <w:abstractNumId w:val="26"/>
  </w:num>
  <w:num w:numId="9">
    <w:abstractNumId w:val="25"/>
  </w:num>
  <w:num w:numId="10">
    <w:abstractNumId w:val="8"/>
  </w:num>
  <w:num w:numId="11">
    <w:abstractNumId w:val="9"/>
  </w:num>
  <w:num w:numId="12">
    <w:abstractNumId w:val="4"/>
  </w:num>
  <w:num w:numId="13">
    <w:abstractNumId w:val="15"/>
  </w:num>
  <w:num w:numId="14">
    <w:abstractNumId w:val="19"/>
  </w:num>
  <w:num w:numId="15">
    <w:abstractNumId w:val="1"/>
  </w:num>
  <w:num w:numId="16">
    <w:abstractNumId w:val="6"/>
  </w:num>
  <w:num w:numId="17">
    <w:abstractNumId w:val="5"/>
  </w:num>
  <w:num w:numId="18">
    <w:abstractNumId w:val="16"/>
  </w:num>
  <w:num w:numId="19">
    <w:abstractNumId w:val="12"/>
  </w:num>
  <w:num w:numId="20">
    <w:abstractNumId w:val="17"/>
  </w:num>
  <w:num w:numId="21">
    <w:abstractNumId w:val="11"/>
  </w:num>
  <w:num w:numId="22">
    <w:abstractNumId w:val="13"/>
  </w:num>
  <w:num w:numId="23">
    <w:abstractNumId w:val="14"/>
  </w:num>
  <w:num w:numId="24">
    <w:abstractNumId w:val="18"/>
  </w:num>
  <w:num w:numId="25">
    <w:abstractNumId w:val="20"/>
  </w:num>
  <w:num w:numId="26">
    <w:abstractNumId w:val="2"/>
  </w:num>
  <w:num w:numId="2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80EFD"/>
    <w:rsid w:val="00084068"/>
    <w:rsid w:val="00093280"/>
    <w:rsid w:val="00112192"/>
    <w:rsid w:val="0011733E"/>
    <w:rsid w:val="00123948"/>
    <w:rsid w:val="00132B5F"/>
    <w:rsid w:val="00135EAF"/>
    <w:rsid w:val="00146270"/>
    <w:rsid w:val="00150664"/>
    <w:rsid w:val="0016080D"/>
    <w:rsid w:val="00165F89"/>
    <w:rsid w:val="001B2498"/>
    <w:rsid w:val="001B4AAC"/>
    <w:rsid w:val="001D0922"/>
    <w:rsid w:val="00260069"/>
    <w:rsid w:val="002778C6"/>
    <w:rsid w:val="002B040B"/>
    <w:rsid w:val="002E25CB"/>
    <w:rsid w:val="003111D5"/>
    <w:rsid w:val="0034771A"/>
    <w:rsid w:val="00380358"/>
    <w:rsid w:val="003A4C94"/>
    <w:rsid w:val="003A5057"/>
    <w:rsid w:val="003B3FF8"/>
    <w:rsid w:val="00402C57"/>
    <w:rsid w:val="004075C9"/>
    <w:rsid w:val="00454D26"/>
    <w:rsid w:val="00457B0A"/>
    <w:rsid w:val="00474E19"/>
    <w:rsid w:val="00491270"/>
    <w:rsid w:val="0049629C"/>
    <w:rsid w:val="00583C52"/>
    <w:rsid w:val="0062335B"/>
    <w:rsid w:val="00651A28"/>
    <w:rsid w:val="006801F0"/>
    <w:rsid w:val="0068398D"/>
    <w:rsid w:val="006868B3"/>
    <w:rsid w:val="006E1130"/>
    <w:rsid w:val="006E6955"/>
    <w:rsid w:val="007052A8"/>
    <w:rsid w:val="00754F4B"/>
    <w:rsid w:val="007C29B2"/>
    <w:rsid w:val="007D7832"/>
    <w:rsid w:val="007E29CB"/>
    <w:rsid w:val="008445B3"/>
    <w:rsid w:val="0087621D"/>
    <w:rsid w:val="008E3B19"/>
    <w:rsid w:val="0090009E"/>
    <w:rsid w:val="00933958"/>
    <w:rsid w:val="00957B39"/>
    <w:rsid w:val="00964434"/>
    <w:rsid w:val="00980EDA"/>
    <w:rsid w:val="009842BA"/>
    <w:rsid w:val="00992417"/>
    <w:rsid w:val="00994D09"/>
    <w:rsid w:val="009A6C41"/>
    <w:rsid w:val="009B5124"/>
    <w:rsid w:val="009C7076"/>
    <w:rsid w:val="009D0168"/>
    <w:rsid w:val="009D4C02"/>
    <w:rsid w:val="00A64607"/>
    <w:rsid w:val="00A81D64"/>
    <w:rsid w:val="00A837E8"/>
    <w:rsid w:val="00A94D26"/>
    <w:rsid w:val="00AB18EB"/>
    <w:rsid w:val="00AB680C"/>
    <w:rsid w:val="00AC6CEE"/>
    <w:rsid w:val="00AD23C3"/>
    <w:rsid w:val="00B3147A"/>
    <w:rsid w:val="00B441A9"/>
    <w:rsid w:val="00BB0403"/>
    <w:rsid w:val="00BB336B"/>
    <w:rsid w:val="00C05207"/>
    <w:rsid w:val="00C27D8B"/>
    <w:rsid w:val="00C70ABC"/>
    <w:rsid w:val="00CD50CF"/>
    <w:rsid w:val="00D24CF0"/>
    <w:rsid w:val="00D723EB"/>
    <w:rsid w:val="00DE0D1A"/>
    <w:rsid w:val="00DE62E3"/>
    <w:rsid w:val="00E10E13"/>
    <w:rsid w:val="00E45BDB"/>
    <w:rsid w:val="00E62A02"/>
    <w:rsid w:val="00E65804"/>
    <w:rsid w:val="00EA2B73"/>
    <w:rsid w:val="00F4412B"/>
    <w:rsid w:val="00F646C2"/>
    <w:rsid w:val="00F92EAD"/>
    <w:rsid w:val="00FF3A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6080D"/>
    <w:rPr>
      <w:rFonts w:ascii="Calibri" w:eastAsia="Calibri" w:hAnsi="Calibri" w:cs="Calibri"/>
      <w:color w:val="000000"/>
    </w:rPr>
  </w:style>
  <w:style w:type="paragraph" w:styleId="Heading1">
    <w:name w:val="heading 1"/>
    <w:next w:val="Normal"/>
    <w:link w:val="Heading1Char"/>
    <w:uiPriority w:val="9"/>
    <w:qFormat/>
    <w:rsid w:val="0016080D"/>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rsid w:val="0016080D"/>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rsid w:val="0016080D"/>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16080D"/>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16080D"/>
    <w:rPr>
      <w:rFonts w:ascii="Times New Roman" w:eastAsia="Times New Roman" w:hAnsi="Times New Roman" w:cs="Times New Roman"/>
      <w:color w:val="000000"/>
      <w:sz w:val="28"/>
    </w:rPr>
  </w:style>
  <w:style w:type="character" w:customStyle="1" w:styleId="Heading3Char">
    <w:name w:val="Heading 3 Char"/>
    <w:link w:val="Heading3"/>
    <w:rsid w:val="0016080D"/>
    <w:rPr>
      <w:rFonts w:ascii="Times New Roman" w:eastAsia="Times New Roman" w:hAnsi="Times New Roman" w:cs="Times New Roman"/>
      <w:color w:val="000000"/>
      <w:sz w:val="32"/>
    </w:rPr>
  </w:style>
  <w:style w:type="character" w:customStyle="1" w:styleId="Heading1Char">
    <w:name w:val="Heading 1 Char"/>
    <w:link w:val="Heading1"/>
    <w:rsid w:val="0016080D"/>
    <w:rPr>
      <w:rFonts w:ascii="Times New Roman" w:eastAsia="Times New Roman" w:hAnsi="Times New Roman" w:cs="Times New Roman"/>
      <w:b/>
      <w:color w:val="000000"/>
      <w:sz w:val="40"/>
    </w:rPr>
  </w:style>
  <w:style w:type="character" w:customStyle="1" w:styleId="Heading2Char">
    <w:name w:val="Heading 2 Char"/>
    <w:link w:val="Heading2"/>
    <w:rsid w:val="0016080D"/>
    <w:rPr>
      <w:rFonts w:ascii="Times New Roman" w:eastAsia="Times New Roman" w:hAnsi="Times New Roman" w:cs="Times New Roman"/>
      <w:b/>
      <w:color w:val="000000"/>
      <w:sz w:val="40"/>
    </w:rPr>
  </w:style>
  <w:style w:type="table" w:customStyle="1" w:styleId="TableGrid">
    <w:name w:val="TableGrid"/>
    <w:rsid w:val="0016080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BalloonText">
    <w:name w:val="Balloon Text"/>
    <w:basedOn w:val="Normal"/>
    <w:link w:val="BalloonTextChar"/>
    <w:uiPriority w:val="99"/>
    <w:semiHidden/>
    <w:unhideWhenUsed/>
    <w:rsid w:val="009644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4434"/>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9</Pages>
  <Words>16128</Words>
  <Characters>91936</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78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Polley</dc:creator>
  <cp:lastModifiedBy>RAHUL SARABU</cp:lastModifiedBy>
  <cp:revision>2</cp:revision>
  <dcterms:created xsi:type="dcterms:W3CDTF">2020-12-08T17:30:00Z</dcterms:created>
  <dcterms:modified xsi:type="dcterms:W3CDTF">2020-12-08T17:30:00Z</dcterms:modified>
</cp:coreProperties>
</file>